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DA0AFF4" w14:textId="77777777" w:rsidR="00BC072B" w:rsidRDefault="001E6399" w:rsidP="00BC07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r w:rsidRPr="000E28BD">
        <w:rPr>
          <w:rFonts w:ascii="Arial" w:eastAsia="Arial" w:hAnsi="Arial" w:cs="Arial"/>
          <w:b/>
          <w:sz w:val="32"/>
          <w:szCs w:val="32"/>
        </w:rPr>
        <w:t>D</w:t>
      </w:r>
      <w:r w:rsidR="001149A2" w:rsidRPr="000E28BD">
        <w:rPr>
          <w:rFonts w:ascii="Arial" w:eastAsia="Arial" w:hAnsi="Arial" w:cs="Arial"/>
          <w:b/>
          <w:sz w:val="32"/>
          <w:szCs w:val="32"/>
        </w:rPr>
        <w:t xml:space="preserve">SWD DROMIC Report </w:t>
      </w:r>
      <w:r w:rsidR="00985089" w:rsidRPr="000E28BD">
        <w:rPr>
          <w:rFonts w:ascii="Arial" w:eastAsia="Arial" w:hAnsi="Arial" w:cs="Arial"/>
          <w:b/>
          <w:sz w:val="32"/>
          <w:szCs w:val="32"/>
        </w:rPr>
        <w:t xml:space="preserve">on </w:t>
      </w:r>
      <w:r w:rsidR="00F24B77" w:rsidRPr="000E28BD">
        <w:rPr>
          <w:rFonts w:ascii="Arial" w:eastAsia="Arial" w:hAnsi="Arial" w:cs="Arial"/>
          <w:b/>
          <w:sz w:val="32"/>
          <w:szCs w:val="32"/>
        </w:rPr>
        <w:t xml:space="preserve">the </w:t>
      </w:r>
      <w:r w:rsidR="00D955C9">
        <w:rPr>
          <w:rFonts w:ascii="Arial" w:eastAsia="Arial" w:hAnsi="Arial" w:cs="Arial"/>
          <w:b/>
          <w:sz w:val="32"/>
          <w:szCs w:val="32"/>
        </w:rPr>
        <w:t>Armed Conflict</w:t>
      </w:r>
    </w:p>
    <w:p w14:paraId="29DCBE08" w14:textId="703FE0D1" w:rsidR="00D955C9" w:rsidRDefault="003D0A3D" w:rsidP="00BC07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r>
        <w:rPr>
          <w:rFonts w:ascii="Arial" w:eastAsia="Arial" w:hAnsi="Arial" w:cs="Arial"/>
          <w:b/>
          <w:sz w:val="32"/>
          <w:szCs w:val="32"/>
        </w:rPr>
        <w:t>in</w:t>
      </w:r>
      <w:r w:rsidR="00F2441C" w:rsidRPr="000E28BD">
        <w:rPr>
          <w:rFonts w:ascii="Arial" w:eastAsia="Arial" w:hAnsi="Arial" w:cs="Arial"/>
          <w:b/>
          <w:sz w:val="32"/>
          <w:szCs w:val="32"/>
        </w:rPr>
        <w:t xml:space="preserve"> </w:t>
      </w:r>
      <w:r w:rsidR="00D955C9" w:rsidRPr="00D955C9">
        <w:rPr>
          <w:rFonts w:ascii="Arial" w:eastAsia="Arial" w:hAnsi="Arial" w:cs="Arial"/>
          <w:b/>
          <w:sz w:val="32"/>
          <w:szCs w:val="32"/>
        </w:rPr>
        <w:t>Quezon, Bukidnon</w:t>
      </w:r>
    </w:p>
    <w:p w14:paraId="4085E4A4" w14:textId="4FCC9E97" w:rsidR="001149A2" w:rsidRPr="000E28BD" w:rsidRDefault="00D0357D" w:rsidP="0077670F">
      <w:pPr>
        <w:pBdr>
          <w:top w:val="nil"/>
          <w:left w:val="nil"/>
          <w:bottom w:val="nil"/>
          <w:right w:val="nil"/>
          <w:between w:val="nil"/>
        </w:pBdr>
        <w:tabs>
          <w:tab w:val="center" w:pos="4876"/>
          <w:tab w:val="left" w:pos="8175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0E28BD">
        <w:rPr>
          <w:rFonts w:ascii="Arial" w:eastAsia="Arial" w:hAnsi="Arial" w:cs="Arial"/>
          <w:sz w:val="24"/>
          <w:szCs w:val="24"/>
        </w:rPr>
        <w:t xml:space="preserve"> </w:t>
      </w:r>
      <w:r w:rsidR="00FB6A1D">
        <w:rPr>
          <w:rFonts w:ascii="Arial" w:eastAsia="Arial" w:hAnsi="Arial" w:cs="Arial"/>
          <w:sz w:val="24"/>
          <w:szCs w:val="24"/>
        </w:rPr>
        <w:t>0</w:t>
      </w:r>
      <w:r w:rsidR="00D955C9">
        <w:rPr>
          <w:rFonts w:ascii="Arial" w:eastAsia="Arial" w:hAnsi="Arial" w:cs="Arial"/>
          <w:sz w:val="24"/>
          <w:szCs w:val="24"/>
        </w:rPr>
        <w:t>6</w:t>
      </w:r>
      <w:r w:rsidR="0052272B">
        <w:rPr>
          <w:rFonts w:ascii="Arial" w:eastAsia="Arial" w:hAnsi="Arial" w:cs="Arial"/>
          <w:sz w:val="24"/>
          <w:szCs w:val="24"/>
        </w:rPr>
        <w:t xml:space="preserve"> </w:t>
      </w:r>
      <w:r w:rsidR="00FB6A1D">
        <w:rPr>
          <w:rFonts w:ascii="Arial" w:eastAsia="Arial" w:hAnsi="Arial" w:cs="Arial"/>
          <w:sz w:val="24"/>
          <w:szCs w:val="24"/>
        </w:rPr>
        <w:t>Nove</w:t>
      </w:r>
      <w:r w:rsidR="00542E11">
        <w:rPr>
          <w:rFonts w:ascii="Arial" w:eastAsia="Arial" w:hAnsi="Arial" w:cs="Arial"/>
          <w:sz w:val="24"/>
          <w:szCs w:val="24"/>
        </w:rPr>
        <w:t>mber</w:t>
      </w:r>
      <w:r w:rsidR="00FC0168">
        <w:rPr>
          <w:rFonts w:ascii="Arial" w:eastAsia="Arial" w:hAnsi="Arial" w:cs="Arial"/>
          <w:sz w:val="24"/>
          <w:szCs w:val="24"/>
        </w:rPr>
        <w:t xml:space="preserve"> </w:t>
      </w:r>
      <w:r w:rsidR="00BE15FF">
        <w:rPr>
          <w:rFonts w:ascii="Arial" w:eastAsia="Arial" w:hAnsi="Arial" w:cs="Arial"/>
          <w:sz w:val="24"/>
          <w:szCs w:val="24"/>
        </w:rPr>
        <w:t>2020</w:t>
      </w:r>
      <w:r w:rsidR="001149A2" w:rsidRPr="000E28BD">
        <w:rPr>
          <w:rFonts w:ascii="Arial" w:eastAsia="Arial" w:hAnsi="Arial" w:cs="Arial"/>
          <w:sz w:val="24"/>
          <w:szCs w:val="24"/>
        </w:rPr>
        <w:t xml:space="preserve">, </w:t>
      </w:r>
      <w:r w:rsidR="00FB6A1D">
        <w:rPr>
          <w:rFonts w:ascii="Arial" w:eastAsia="Arial" w:hAnsi="Arial" w:cs="Arial"/>
          <w:sz w:val="24"/>
          <w:szCs w:val="24"/>
        </w:rPr>
        <w:t>4</w:t>
      </w:r>
      <w:r w:rsidR="00514A8A">
        <w:rPr>
          <w:rFonts w:ascii="Arial" w:eastAsia="Arial" w:hAnsi="Arial" w:cs="Arial"/>
          <w:sz w:val="24"/>
          <w:szCs w:val="24"/>
        </w:rPr>
        <w:t>P</w:t>
      </w:r>
      <w:r w:rsidR="00F05048">
        <w:rPr>
          <w:rFonts w:ascii="Arial" w:eastAsia="Arial" w:hAnsi="Arial" w:cs="Arial"/>
          <w:sz w:val="24"/>
          <w:szCs w:val="24"/>
        </w:rPr>
        <w:t>M</w:t>
      </w:r>
    </w:p>
    <w:p w14:paraId="6BA12CF6" w14:textId="77777777" w:rsidR="00046FA7" w:rsidRPr="000E28BD" w:rsidRDefault="00046FA7" w:rsidP="00DC7B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</w:p>
    <w:p w14:paraId="2146BADA" w14:textId="77777777" w:rsidR="00266326" w:rsidRDefault="00D10EA4" w:rsidP="00266326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4"/>
        </w:rPr>
      </w:pPr>
      <w:r w:rsidRPr="000E28BD">
        <w:rPr>
          <w:rFonts w:ascii="Arial" w:eastAsia="Arial" w:hAnsi="Arial" w:cs="Arial"/>
          <w:b/>
          <w:color w:val="002060"/>
          <w:sz w:val="28"/>
          <w:szCs w:val="24"/>
        </w:rPr>
        <w:t>SUMMARY</w:t>
      </w:r>
    </w:p>
    <w:p w14:paraId="317AFCD0" w14:textId="77777777" w:rsidR="00266326" w:rsidRPr="00266326" w:rsidRDefault="00266326" w:rsidP="00266326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0"/>
          <w:szCs w:val="24"/>
        </w:rPr>
      </w:pPr>
    </w:p>
    <w:p w14:paraId="56417334" w14:textId="3651C4DC" w:rsidR="0027218C" w:rsidRPr="000A5B44" w:rsidRDefault="00FB6A1D" w:rsidP="00266326">
      <w:pPr>
        <w:spacing w:after="0" w:line="240" w:lineRule="auto"/>
        <w:contextualSpacing/>
        <w:jc w:val="both"/>
        <w:rPr>
          <w:rFonts w:ascii="Arial" w:eastAsia="Arial" w:hAnsi="Arial" w:cs="Arial"/>
          <w:b/>
          <w:i/>
          <w:iCs/>
          <w:sz w:val="28"/>
          <w:szCs w:val="24"/>
        </w:rPr>
      </w:pPr>
      <w:r w:rsidRPr="000A5B44">
        <w:rPr>
          <w:rFonts w:ascii="Arial" w:hAnsi="Arial" w:cs="Arial"/>
          <w:i/>
          <w:iCs/>
        </w:rPr>
        <w:t xml:space="preserve">This is the first and final report on the </w:t>
      </w:r>
      <w:r w:rsidR="00D955C9">
        <w:rPr>
          <w:rFonts w:ascii="Arial" w:hAnsi="Arial" w:cs="Arial"/>
          <w:i/>
          <w:iCs/>
        </w:rPr>
        <w:t>armed conflict</w:t>
      </w:r>
      <w:r w:rsidRPr="000A5B44">
        <w:rPr>
          <w:rFonts w:ascii="Arial" w:hAnsi="Arial" w:cs="Arial"/>
          <w:i/>
          <w:iCs/>
        </w:rPr>
        <w:t xml:space="preserve"> incident that occurred i</w:t>
      </w:r>
      <w:r w:rsidR="0028262A" w:rsidRPr="000A5B44">
        <w:rPr>
          <w:rFonts w:ascii="Arial" w:hAnsi="Arial" w:cs="Arial"/>
          <w:i/>
          <w:iCs/>
        </w:rPr>
        <w:t>n</w:t>
      </w:r>
      <w:r w:rsidRPr="000A5B44">
        <w:rPr>
          <w:rFonts w:ascii="Arial" w:hAnsi="Arial" w:cs="Arial"/>
          <w:i/>
          <w:iCs/>
        </w:rPr>
        <w:t xml:space="preserve"> Barangays </w:t>
      </w:r>
      <w:r w:rsidR="000A5B44" w:rsidRPr="000A5B44">
        <w:rPr>
          <w:rFonts w:ascii="Arial" w:hAnsi="Arial" w:cs="Arial"/>
          <w:i/>
          <w:iCs/>
        </w:rPr>
        <w:t>Mahayag,</w:t>
      </w:r>
      <w:r w:rsidR="008D5F36">
        <w:rPr>
          <w:rFonts w:ascii="Arial" w:hAnsi="Arial" w:cs="Arial"/>
          <w:i/>
          <w:iCs/>
        </w:rPr>
        <w:t xml:space="preserve"> </w:t>
      </w:r>
      <w:r w:rsidR="000A5B44" w:rsidRPr="000A5B44">
        <w:rPr>
          <w:rFonts w:ascii="Arial" w:hAnsi="Arial" w:cs="Arial"/>
          <w:i/>
          <w:iCs/>
        </w:rPr>
        <w:t xml:space="preserve">Magsaysay </w:t>
      </w:r>
      <w:r w:rsidR="008D5F36">
        <w:rPr>
          <w:rFonts w:ascii="Arial" w:hAnsi="Arial" w:cs="Arial"/>
          <w:i/>
          <w:iCs/>
        </w:rPr>
        <w:t>and</w:t>
      </w:r>
      <w:r w:rsidR="000A5B44" w:rsidRPr="000A5B44">
        <w:rPr>
          <w:rFonts w:ascii="Arial" w:hAnsi="Arial" w:cs="Arial"/>
          <w:i/>
          <w:iCs/>
        </w:rPr>
        <w:t xml:space="preserve"> Minongan</w:t>
      </w:r>
      <w:r w:rsidR="000A5B44">
        <w:rPr>
          <w:rFonts w:ascii="Arial" w:hAnsi="Arial" w:cs="Arial"/>
          <w:i/>
          <w:iCs/>
        </w:rPr>
        <w:t xml:space="preserve">, </w:t>
      </w:r>
      <w:r w:rsidR="000A5B44" w:rsidRPr="000A5B44">
        <w:rPr>
          <w:rFonts w:ascii="Arial" w:hAnsi="Arial" w:cs="Arial"/>
          <w:i/>
          <w:iCs/>
        </w:rPr>
        <w:t>Quezon, Bukidon</w:t>
      </w:r>
      <w:r w:rsidR="0028262A" w:rsidRPr="000A5B44">
        <w:rPr>
          <w:rFonts w:ascii="Arial" w:hAnsi="Arial" w:cs="Arial"/>
          <w:i/>
          <w:iCs/>
        </w:rPr>
        <w:t xml:space="preserve"> </w:t>
      </w:r>
      <w:r w:rsidRPr="000A5B44">
        <w:rPr>
          <w:rFonts w:ascii="Arial" w:hAnsi="Arial" w:cs="Arial"/>
          <w:i/>
          <w:iCs/>
        </w:rPr>
        <w:t>on 0</w:t>
      </w:r>
      <w:r w:rsidR="000A5B44" w:rsidRPr="000A5B44">
        <w:rPr>
          <w:rFonts w:ascii="Arial" w:hAnsi="Arial" w:cs="Arial"/>
          <w:i/>
          <w:iCs/>
        </w:rPr>
        <w:t>8</w:t>
      </w:r>
      <w:r w:rsidR="00514A8A" w:rsidRPr="000A5B44">
        <w:rPr>
          <w:rFonts w:ascii="Arial" w:hAnsi="Arial" w:cs="Arial"/>
          <w:i/>
          <w:iCs/>
        </w:rPr>
        <w:t xml:space="preserve"> </w:t>
      </w:r>
      <w:r w:rsidR="000A5B44" w:rsidRPr="000A5B44">
        <w:rPr>
          <w:rFonts w:ascii="Arial" w:hAnsi="Arial" w:cs="Arial"/>
          <w:i/>
          <w:iCs/>
        </w:rPr>
        <w:t>Octo</w:t>
      </w:r>
      <w:r w:rsidRPr="000A5B44">
        <w:rPr>
          <w:rFonts w:ascii="Arial" w:hAnsi="Arial" w:cs="Arial"/>
          <w:i/>
          <w:iCs/>
        </w:rPr>
        <w:t>ber</w:t>
      </w:r>
      <w:r w:rsidR="002B3247" w:rsidRPr="000A5B44">
        <w:rPr>
          <w:rFonts w:ascii="Arial" w:hAnsi="Arial" w:cs="Arial"/>
          <w:i/>
          <w:iCs/>
        </w:rPr>
        <w:t xml:space="preserve"> 2020</w:t>
      </w:r>
      <w:r w:rsidRPr="000A5B44">
        <w:rPr>
          <w:rFonts w:ascii="Arial" w:hAnsi="Arial" w:cs="Arial"/>
          <w:i/>
          <w:iCs/>
        </w:rPr>
        <w:t xml:space="preserve">. </w:t>
      </w:r>
    </w:p>
    <w:p w14:paraId="27ED8236" w14:textId="0CA826D3" w:rsidR="000E28BD" w:rsidRDefault="001149A2" w:rsidP="00266326">
      <w:pPr>
        <w:pStyle w:val="m-238788826140140219gmail-msonormal"/>
        <w:shd w:val="clear" w:color="auto" w:fill="FFFFFF"/>
        <w:spacing w:before="0" w:beforeAutospacing="0" w:after="0" w:afterAutospacing="0"/>
        <w:contextualSpacing/>
        <w:jc w:val="right"/>
        <w:rPr>
          <w:rFonts w:ascii="Arial" w:eastAsia="Arial" w:hAnsi="Arial" w:cs="Arial"/>
          <w:i/>
          <w:color w:val="0070C0"/>
          <w:sz w:val="16"/>
        </w:rPr>
      </w:pPr>
      <w:r w:rsidRPr="000E28BD">
        <w:rPr>
          <w:rFonts w:ascii="Arial" w:eastAsia="Arial" w:hAnsi="Arial" w:cs="Arial"/>
          <w:i/>
          <w:color w:val="0070C0"/>
          <w:sz w:val="16"/>
        </w:rPr>
        <w:t xml:space="preserve">Source: </w:t>
      </w:r>
      <w:r w:rsidR="0058313A" w:rsidRPr="000E28BD">
        <w:rPr>
          <w:rFonts w:ascii="Arial" w:eastAsia="Arial" w:hAnsi="Arial" w:cs="Arial"/>
          <w:i/>
          <w:color w:val="0070C0"/>
          <w:sz w:val="16"/>
        </w:rPr>
        <w:t>DSWD-FO</w:t>
      </w:r>
      <w:r w:rsidR="00E919FC">
        <w:rPr>
          <w:rFonts w:ascii="Arial" w:eastAsia="Arial" w:hAnsi="Arial" w:cs="Arial"/>
          <w:i/>
          <w:color w:val="0070C0"/>
          <w:sz w:val="16"/>
        </w:rPr>
        <w:t xml:space="preserve"> </w:t>
      </w:r>
      <w:r w:rsidR="000F6102">
        <w:rPr>
          <w:rFonts w:ascii="Arial" w:eastAsia="Arial" w:hAnsi="Arial" w:cs="Arial"/>
          <w:i/>
          <w:color w:val="0070C0"/>
          <w:sz w:val="16"/>
        </w:rPr>
        <w:t>X</w:t>
      </w:r>
    </w:p>
    <w:p w14:paraId="5DA90FCE" w14:textId="77777777" w:rsidR="00266326" w:rsidRPr="00266326" w:rsidRDefault="00266326" w:rsidP="00266326">
      <w:pPr>
        <w:pStyle w:val="m-238788826140140219gmail-msonormal"/>
        <w:shd w:val="clear" w:color="auto" w:fill="FFFFFF"/>
        <w:spacing w:before="0" w:beforeAutospacing="0" w:after="0" w:afterAutospacing="0"/>
        <w:contextualSpacing/>
        <w:jc w:val="right"/>
        <w:rPr>
          <w:rFonts w:ascii="Arial" w:hAnsi="Arial" w:cs="Arial"/>
          <w:color w:val="222222"/>
        </w:rPr>
      </w:pPr>
    </w:p>
    <w:p w14:paraId="39D048E6" w14:textId="77777777" w:rsidR="00BE4B76" w:rsidRPr="000E28BD" w:rsidRDefault="001E6399" w:rsidP="00DC7BB2">
      <w:pPr>
        <w:pStyle w:val="ListParagraph"/>
        <w:numPr>
          <w:ilvl w:val="0"/>
          <w:numId w:val="17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0E28BD">
        <w:rPr>
          <w:rFonts w:ascii="Arial" w:eastAsia="Arial" w:hAnsi="Arial" w:cs="Arial"/>
          <w:b/>
          <w:color w:val="002060"/>
          <w:sz w:val="24"/>
          <w:szCs w:val="24"/>
        </w:rPr>
        <w:t>Status of Affected Families / Persons</w:t>
      </w:r>
    </w:p>
    <w:p w14:paraId="06896B16" w14:textId="371D8237" w:rsidR="001E6399" w:rsidRPr="00542E11" w:rsidRDefault="001F4A76" w:rsidP="00DC7BB2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sz w:val="24"/>
          <w:szCs w:val="24"/>
        </w:rPr>
      </w:pPr>
      <w:r w:rsidRPr="00542E11">
        <w:rPr>
          <w:rFonts w:ascii="Arial" w:eastAsia="Arial" w:hAnsi="Arial" w:cs="Arial"/>
          <w:sz w:val="24"/>
          <w:szCs w:val="24"/>
        </w:rPr>
        <w:t>A total of</w:t>
      </w:r>
      <w:r w:rsidR="0008794A" w:rsidRPr="00542E11">
        <w:rPr>
          <w:rFonts w:ascii="Arial" w:eastAsia="Arial" w:hAnsi="Arial" w:cs="Arial"/>
          <w:sz w:val="24"/>
          <w:szCs w:val="24"/>
        </w:rPr>
        <w:t xml:space="preserve"> </w:t>
      </w:r>
      <w:r w:rsidR="008D5F36">
        <w:rPr>
          <w:rFonts w:ascii="Arial" w:eastAsia="Arial" w:hAnsi="Arial" w:cs="Arial"/>
          <w:b/>
          <w:color w:val="0070C0"/>
          <w:sz w:val="24"/>
          <w:szCs w:val="24"/>
        </w:rPr>
        <w:t>249</w:t>
      </w:r>
      <w:r w:rsidR="00C46FBB" w:rsidRPr="00D47C4C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1E6399" w:rsidRPr="00D47C4C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="00FF4C25" w:rsidRPr="00D47C4C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1E6399" w:rsidRPr="00542E11">
        <w:rPr>
          <w:rFonts w:ascii="Arial" w:eastAsia="Arial" w:hAnsi="Arial" w:cs="Arial"/>
          <w:sz w:val="24"/>
          <w:szCs w:val="24"/>
        </w:rPr>
        <w:t>or</w:t>
      </w:r>
      <w:r w:rsidR="0028262A" w:rsidRPr="00542E11">
        <w:rPr>
          <w:rFonts w:ascii="Arial" w:eastAsia="Arial" w:hAnsi="Arial" w:cs="Arial"/>
          <w:b/>
          <w:sz w:val="24"/>
          <w:szCs w:val="24"/>
        </w:rPr>
        <w:t xml:space="preserve"> </w:t>
      </w:r>
      <w:r w:rsidR="008D5F36">
        <w:rPr>
          <w:rFonts w:ascii="Arial" w:eastAsia="Arial" w:hAnsi="Arial" w:cs="Arial"/>
          <w:b/>
          <w:color w:val="0070C0"/>
          <w:sz w:val="24"/>
          <w:szCs w:val="24"/>
        </w:rPr>
        <w:t>940</w:t>
      </w:r>
      <w:r w:rsidRPr="00D47C4C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1E6399" w:rsidRPr="00D47C4C">
        <w:rPr>
          <w:rFonts w:ascii="Arial" w:eastAsia="Arial" w:hAnsi="Arial" w:cs="Arial"/>
          <w:b/>
          <w:color w:val="0070C0"/>
          <w:sz w:val="24"/>
          <w:szCs w:val="24"/>
        </w:rPr>
        <w:t xml:space="preserve">persons </w:t>
      </w:r>
      <w:r w:rsidR="001E6399" w:rsidRPr="00542E11">
        <w:rPr>
          <w:rFonts w:ascii="Arial" w:eastAsia="Arial" w:hAnsi="Arial" w:cs="Arial"/>
          <w:sz w:val="24"/>
          <w:szCs w:val="24"/>
        </w:rPr>
        <w:t xml:space="preserve">were affected </w:t>
      </w:r>
      <w:r w:rsidR="004A0CBF" w:rsidRPr="00542E11">
        <w:rPr>
          <w:rFonts w:ascii="Arial" w:eastAsia="Arial" w:hAnsi="Arial" w:cs="Arial"/>
          <w:sz w:val="24"/>
          <w:szCs w:val="24"/>
        </w:rPr>
        <w:t>in</w:t>
      </w:r>
      <w:r w:rsidR="00FF4C25" w:rsidRPr="00542E11">
        <w:rPr>
          <w:rFonts w:ascii="Arial" w:eastAsia="Arial" w:hAnsi="Arial" w:cs="Arial"/>
          <w:sz w:val="24"/>
          <w:szCs w:val="24"/>
        </w:rPr>
        <w:t xml:space="preserve"> </w:t>
      </w:r>
      <w:r w:rsidR="00D47C4C" w:rsidRPr="00D47C4C">
        <w:rPr>
          <w:rFonts w:ascii="Arial" w:eastAsia="Arial" w:hAnsi="Arial" w:cs="Arial"/>
          <w:b/>
          <w:color w:val="0070C0"/>
          <w:sz w:val="24"/>
          <w:szCs w:val="24"/>
        </w:rPr>
        <w:t xml:space="preserve">Barangays </w:t>
      </w:r>
      <w:r w:rsidR="008D5F36" w:rsidRPr="008D5F36">
        <w:rPr>
          <w:rFonts w:ascii="Arial" w:eastAsia="Arial" w:hAnsi="Arial" w:cs="Arial"/>
          <w:b/>
          <w:color w:val="0070C0"/>
          <w:sz w:val="24"/>
          <w:szCs w:val="24"/>
        </w:rPr>
        <w:t>Mahayag,</w:t>
      </w:r>
      <w:r w:rsidR="002812B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8D5F36" w:rsidRPr="008D5F36">
        <w:rPr>
          <w:rFonts w:ascii="Arial" w:eastAsia="Arial" w:hAnsi="Arial" w:cs="Arial"/>
          <w:b/>
          <w:color w:val="0070C0"/>
          <w:sz w:val="24"/>
          <w:szCs w:val="24"/>
        </w:rPr>
        <w:t xml:space="preserve">Magsaysay </w:t>
      </w:r>
      <w:r w:rsidR="008D5F36">
        <w:rPr>
          <w:rFonts w:ascii="Arial" w:eastAsia="Arial" w:hAnsi="Arial" w:cs="Arial"/>
          <w:b/>
          <w:color w:val="0070C0"/>
          <w:sz w:val="24"/>
          <w:szCs w:val="24"/>
        </w:rPr>
        <w:t>and</w:t>
      </w:r>
      <w:r w:rsidR="008D5F36" w:rsidRPr="008D5F36">
        <w:rPr>
          <w:rFonts w:ascii="Arial" w:eastAsia="Arial" w:hAnsi="Arial" w:cs="Arial"/>
          <w:b/>
          <w:color w:val="0070C0"/>
          <w:sz w:val="24"/>
          <w:szCs w:val="24"/>
        </w:rPr>
        <w:t xml:space="preserve"> Minongan, Quezon, Bukidon </w:t>
      </w:r>
      <w:r w:rsidR="001E6399" w:rsidRPr="00542E11">
        <w:rPr>
          <w:rFonts w:ascii="Arial" w:eastAsia="Arial" w:hAnsi="Arial" w:cs="Arial"/>
          <w:sz w:val="24"/>
          <w:szCs w:val="24"/>
        </w:rPr>
        <w:t>(see Table 1).</w:t>
      </w:r>
    </w:p>
    <w:p w14:paraId="60DDE210" w14:textId="77777777" w:rsidR="00BE4B76" w:rsidRPr="000E28BD" w:rsidRDefault="00BE4B76" w:rsidP="00DC7BB2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3B366D0F" w14:textId="77777777" w:rsidR="001E6399" w:rsidRPr="000E28BD" w:rsidRDefault="001E6399" w:rsidP="00DC7BB2">
      <w:pPr>
        <w:spacing w:after="0" w:line="240" w:lineRule="auto"/>
        <w:ind w:firstLine="426"/>
        <w:contextualSpacing/>
        <w:jc w:val="both"/>
        <w:rPr>
          <w:rFonts w:ascii="Arial" w:eastAsia="Arial" w:hAnsi="Arial" w:cs="Arial"/>
          <w:b/>
          <w:color w:val="002060"/>
          <w:sz w:val="20"/>
          <w:szCs w:val="24"/>
        </w:rPr>
      </w:pPr>
      <w:r w:rsidRPr="000E28BD">
        <w:rPr>
          <w:rFonts w:ascii="Arial" w:eastAsia="Arial" w:hAnsi="Arial" w:cs="Arial"/>
          <w:b/>
          <w:i/>
          <w:color w:val="000000"/>
          <w:sz w:val="20"/>
          <w:szCs w:val="24"/>
        </w:rPr>
        <w:t>Table 1. Number of Affected Families / Persons</w:t>
      </w:r>
    </w:p>
    <w:tbl>
      <w:tblPr>
        <w:tblW w:w="4781" w:type="pct"/>
        <w:tblInd w:w="421" w:type="dxa"/>
        <w:tblLook w:val="04A0" w:firstRow="1" w:lastRow="0" w:firstColumn="1" w:lastColumn="0" w:noHBand="0" w:noVBand="1"/>
      </w:tblPr>
      <w:tblGrid>
        <w:gridCol w:w="283"/>
        <w:gridCol w:w="4423"/>
        <w:gridCol w:w="1606"/>
        <w:gridCol w:w="1504"/>
        <w:gridCol w:w="1500"/>
      </w:tblGrid>
      <w:tr w:rsidR="008D5F36" w:rsidRPr="008D5F36" w14:paraId="5EDA3B30" w14:textId="77777777" w:rsidTr="008D5F36">
        <w:trPr>
          <w:trHeight w:val="20"/>
        </w:trPr>
        <w:tc>
          <w:tcPr>
            <w:tcW w:w="252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23395DCF" w14:textId="77777777" w:rsidR="008D5F36" w:rsidRPr="008D5F36" w:rsidRDefault="008D5F36" w:rsidP="008D5F36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6AD09468" w14:textId="77777777" w:rsidR="008D5F36" w:rsidRPr="008D5F36" w:rsidRDefault="008D5F36" w:rsidP="008D5F36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AFFECTED </w:t>
            </w:r>
          </w:p>
        </w:tc>
      </w:tr>
      <w:tr w:rsidR="008D5F36" w:rsidRPr="008D5F36" w14:paraId="50B86155" w14:textId="77777777" w:rsidTr="008D5F36">
        <w:trPr>
          <w:trHeight w:val="20"/>
        </w:trPr>
        <w:tc>
          <w:tcPr>
            <w:tcW w:w="252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4D3DBCAF" w14:textId="77777777" w:rsidR="008D5F36" w:rsidRPr="008D5F36" w:rsidRDefault="008D5F36" w:rsidP="008D5F36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47C7285" w14:textId="77777777" w:rsidR="008D5F36" w:rsidRPr="008D5F36" w:rsidRDefault="008D5F36" w:rsidP="008D5F36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Barangays 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5423634" w14:textId="77777777" w:rsidR="008D5F36" w:rsidRPr="008D5F36" w:rsidRDefault="008D5F36" w:rsidP="008D5F36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8263339" w14:textId="77777777" w:rsidR="008D5F36" w:rsidRPr="008D5F36" w:rsidRDefault="008D5F36" w:rsidP="008D5F36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8D5F36" w:rsidRPr="008D5F36" w14:paraId="1B03516F" w14:textId="77777777" w:rsidTr="008D5F36">
        <w:trPr>
          <w:trHeight w:val="20"/>
        </w:trPr>
        <w:tc>
          <w:tcPr>
            <w:tcW w:w="25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E6634E0" w14:textId="77777777" w:rsidR="008D5F36" w:rsidRPr="008D5F36" w:rsidRDefault="008D5F36" w:rsidP="008D5F36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8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2076279" w14:textId="77777777" w:rsidR="008D5F36" w:rsidRPr="008D5F36" w:rsidRDefault="008D5F36" w:rsidP="008D5F36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          3 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059816A" w14:textId="77777777" w:rsidR="008D5F36" w:rsidRPr="008D5F36" w:rsidRDefault="008D5F36" w:rsidP="008D5F36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    249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C6A7F5" w14:textId="77777777" w:rsidR="008D5F36" w:rsidRPr="008D5F36" w:rsidRDefault="008D5F36" w:rsidP="008D5F36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    940 </w:t>
            </w:r>
          </w:p>
        </w:tc>
      </w:tr>
      <w:tr w:rsidR="008D5F36" w:rsidRPr="008D5F36" w14:paraId="660857F9" w14:textId="77777777" w:rsidTr="008D5F36">
        <w:trPr>
          <w:trHeight w:val="20"/>
        </w:trPr>
        <w:tc>
          <w:tcPr>
            <w:tcW w:w="25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957D9E0" w14:textId="77777777" w:rsidR="008D5F36" w:rsidRPr="008D5F36" w:rsidRDefault="008D5F36" w:rsidP="008D5F36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8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A4E5C4F" w14:textId="77777777" w:rsidR="008D5F36" w:rsidRPr="008D5F36" w:rsidRDefault="008D5F36" w:rsidP="008D5F36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          3 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383F27" w14:textId="77777777" w:rsidR="008D5F36" w:rsidRPr="008D5F36" w:rsidRDefault="008D5F36" w:rsidP="008D5F36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    249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7DBB00F" w14:textId="77777777" w:rsidR="008D5F36" w:rsidRPr="008D5F36" w:rsidRDefault="008D5F36" w:rsidP="008D5F36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    940 </w:t>
            </w:r>
          </w:p>
        </w:tc>
      </w:tr>
      <w:tr w:rsidR="008D5F36" w:rsidRPr="008D5F36" w14:paraId="1B8F37C7" w14:textId="77777777" w:rsidTr="008D5F36">
        <w:trPr>
          <w:trHeight w:val="20"/>
        </w:trPr>
        <w:tc>
          <w:tcPr>
            <w:tcW w:w="25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23CDD6" w14:textId="77777777" w:rsidR="008D5F36" w:rsidRPr="008D5F36" w:rsidRDefault="008D5F36" w:rsidP="008D5F36">
            <w:pPr>
              <w:widowControl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8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9C778A" w14:textId="77777777" w:rsidR="008D5F36" w:rsidRPr="008D5F36" w:rsidRDefault="008D5F36" w:rsidP="008D5F36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          3 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A2B916" w14:textId="77777777" w:rsidR="008D5F36" w:rsidRPr="008D5F36" w:rsidRDefault="008D5F36" w:rsidP="008D5F36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    249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A32D32" w14:textId="77777777" w:rsidR="008D5F36" w:rsidRPr="008D5F36" w:rsidRDefault="008D5F36" w:rsidP="008D5F36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            940 </w:t>
            </w:r>
          </w:p>
        </w:tc>
      </w:tr>
      <w:tr w:rsidR="008D5F36" w:rsidRPr="008D5F36" w14:paraId="7BE56613" w14:textId="77777777" w:rsidTr="008D5F36">
        <w:trPr>
          <w:trHeight w:val="20"/>
        </w:trPr>
        <w:tc>
          <w:tcPr>
            <w:tcW w:w="1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B7E25" w14:textId="77777777" w:rsidR="008D5F36" w:rsidRPr="008D5F36" w:rsidRDefault="008D5F36" w:rsidP="008D5F36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3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33BC4" w14:textId="77777777" w:rsidR="008D5F36" w:rsidRPr="008D5F36" w:rsidRDefault="008D5F36" w:rsidP="008D5F36">
            <w:pPr>
              <w:widowControl/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89E60" w14:textId="77777777" w:rsidR="008D5F36" w:rsidRPr="008D5F36" w:rsidRDefault="008D5F36" w:rsidP="008D5F36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                   3 </w:t>
            </w:r>
          </w:p>
        </w:tc>
        <w:tc>
          <w:tcPr>
            <w:tcW w:w="8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0B05A" w14:textId="77777777" w:rsidR="008D5F36" w:rsidRPr="008D5F36" w:rsidRDefault="008D5F36" w:rsidP="008D5F36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             249 </w:t>
            </w:r>
          </w:p>
        </w:tc>
        <w:tc>
          <w:tcPr>
            <w:tcW w:w="8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A409E" w14:textId="77777777" w:rsidR="008D5F36" w:rsidRPr="008D5F36" w:rsidRDefault="008D5F36" w:rsidP="008D5F36">
            <w:pPr>
              <w:widowControl/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8D5F36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             940 </w:t>
            </w:r>
          </w:p>
        </w:tc>
      </w:tr>
    </w:tbl>
    <w:p w14:paraId="53EDA642" w14:textId="68B875E2" w:rsidR="00266326" w:rsidRDefault="000C0C06" w:rsidP="00266326">
      <w:pPr>
        <w:pStyle w:val="m-238788826140140219gmail-msonormal"/>
        <w:shd w:val="clear" w:color="auto" w:fill="FFFFFF"/>
        <w:spacing w:before="0" w:beforeAutospacing="0" w:after="0" w:afterAutospacing="0"/>
        <w:contextualSpacing/>
        <w:jc w:val="right"/>
        <w:rPr>
          <w:rFonts w:ascii="Arial" w:eastAsia="Arial" w:hAnsi="Arial" w:cs="Arial"/>
          <w:i/>
          <w:color w:val="0070C0"/>
          <w:sz w:val="16"/>
        </w:rPr>
      </w:pPr>
      <w:r w:rsidRPr="000E28BD">
        <w:rPr>
          <w:rFonts w:ascii="Arial" w:eastAsia="Arial" w:hAnsi="Arial" w:cs="Arial"/>
          <w:i/>
          <w:color w:val="0070C0"/>
          <w:sz w:val="16"/>
        </w:rPr>
        <w:t xml:space="preserve">Source: DSWD-FO </w:t>
      </w:r>
      <w:r w:rsidR="008D5F36">
        <w:rPr>
          <w:rFonts w:ascii="Arial" w:eastAsia="Arial" w:hAnsi="Arial" w:cs="Arial"/>
          <w:i/>
          <w:color w:val="0070C0"/>
          <w:sz w:val="16"/>
        </w:rPr>
        <w:t>X</w:t>
      </w:r>
    </w:p>
    <w:p w14:paraId="5F101ABA" w14:textId="77777777" w:rsidR="00266326" w:rsidRPr="00266326" w:rsidRDefault="00266326" w:rsidP="00266326">
      <w:pPr>
        <w:pStyle w:val="m-238788826140140219gmail-msonormal"/>
        <w:shd w:val="clear" w:color="auto" w:fill="FFFFFF"/>
        <w:spacing w:before="0" w:beforeAutospacing="0" w:after="0" w:afterAutospacing="0"/>
        <w:contextualSpacing/>
        <w:jc w:val="right"/>
        <w:rPr>
          <w:rFonts w:ascii="Arial" w:eastAsia="Arial" w:hAnsi="Arial" w:cs="Arial"/>
          <w:i/>
          <w:color w:val="0070C0"/>
          <w:sz w:val="16"/>
        </w:rPr>
      </w:pPr>
    </w:p>
    <w:p w14:paraId="07DE28DE" w14:textId="77777777" w:rsidR="00E919FC" w:rsidRPr="00BA3584" w:rsidRDefault="00BE3138" w:rsidP="00E919FC">
      <w:pPr>
        <w:pStyle w:val="ListParagraph"/>
        <w:numPr>
          <w:ilvl w:val="0"/>
          <w:numId w:val="17"/>
        </w:numPr>
        <w:spacing w:after="0" w:line="240" w:lineRule="auto"/>
        <w:ind w:left="426" w:hanging="426"/>
        <w:rPr>
          <w:rFonts w:ascii="Arial" w:eastAsia="Arial" w:hAnsi="Arial" w:cs="Arial"/>
          <w:i/>
          <w:color w:val="0070C0"/>
          <w:sz w:val="24"/>
          <w:szCs w:val="24"/>
        </w:rPr>
      </w:pPr>
      <w:r w:rsidRPr="00BA3584">
        <w:rPr>
          <w:rFonts w:ascii="Arial" w:hAnsi="Arial" w:cs="Arial"/>
          <w:b/>
          <w:bCs/>
          <w:color w:val="002060"/>
          <w:sz w:val="24"/>
          <w:szCs w:val="24"/>
        </w:rPr>
        <w:t xml:space="preserve">Status </w:t>
      </w:r>
      <w:r w:rsidR="00BA3584" w:rsidRPr="00BA3584">
        <w:rPr>
          <w:rFonts w:ascii="Arial" w:hAnsi="Arial" w:cs="Arial"/>
          <w:b/>
          <w:bCs/>
          <w:color w:val="002060"/>
          <w:sz w:val="24"/>
          <w:szCs w:val="24"/>
          <w:shd w:val="clear" w:color="auto" w:fill="FFFFFF"/>
        </w:rPr>
        <w:t>of Displaced Families / Persons</w:t>
      </w:r>
    </w:p>
    <w:p w14:paraId="70D27136" w14:textId="77777777" w:rsidR="00BA3584" w:rsidRPr="00BA3584" w:rsidRDefault="00BA3584" w:rsidP="00BA3584">
      <w:pPr>
        <w:pStyle w:val="ListParagraph"/>
        <w:numPr>
          <w:ilvl w:val="1"/>
          <w:numId w:val="17"/>
        </w:numPr>
        <w:spacing w:after="0" w:line="240" w:lineRule="auto"/>
        <w:ind w:left="709" w:hanging="283"/>
        <w:rPr>
          <w:rFonts w:ascii="Arial" w:eastAsia="Arial" w:hAnsi="Arial" w:cs="Arial"/>
          <w:i/>
          <w:color w:val="0070C0"/>
          <w:sz w:val="24"/>
          <w:szCs w:val="24"/>
        </w:rPr>
      </w:pPr>
      <w:r>
        <w:rPr>
          <w:rFonts w:ascii="Arial" w:hAnsi="Arial" w:cs="Arial"/>
          <w:b/>
          <w:bCs/>
          <w:color w:val="002060"/>
          <w:sz w:val="24"/>
          <w:szCs w:val="24"/>
          <w:shd w:val="clear" w:color="auto" w:fill="FFFFFF"/>
        </w:rPr>
        <w:t>Inside Evacuation Center</w:t>
      </w:r>
    </w:p>
    <w:p w14:paraId="544E1708" w14:textId="4B4A4F54" w:rsidR="00BA3584" w:rsidRDefault="002C522B" w:rsidP="00542E11">
      <w:pPr>
        <w:pStyle w:val="ListParagraph"/>
        <w:spacing w:after="0" w:line="240" w:lineRule="auto"/>
        <w:ind w:left="709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color w:val="000000"/>
          <w:sz w:val="24"/>
        </w:rPr>
        <w:t>A total of</w:t>
      </w:r>
      <w:r w:rsidR="00BE3138" w:rsidRPr="00BA3584">
        <w:rPr>
          <w:rFonts w:ascii="Arial" w:hAnsi="Arial" w:cs="Arial"/>
          <w:color w:val="000000"/>
          <w:sz w:val="24"/>
        </w:rPr>
        <w:t xml:space="preserve"> </w:t>
      </w:r>
      <w:r w:rsidR="008D5F36">
        <w:rPr>
          <w:rFonts w:ascii="Arial" w:hAnsi="Arial" w:cs="Arial"/>
          <w:b/>
          <w:bCs/>
          <w:color w:val="0070C0"/>
          <w:sz w:val="24"/>
        </w:rPr>
        <w:t>89</w:t>
      </w:r>
      <w:r w:rsidR="00BE3138" w:rsidRPr="00BA3584">
        <w:rPr>
          <w:rFonts w:ascii="Arial" w:hAnsi="Arial" w:cs="Arial"/>
          <w:b/>
          <w:bCs/>
          <w:color w:val="0070C0"/>
          <w:sz w:val="24"/>
        </w:rPr>
        <w:t xml:space="preserve"> </w:t>
      </w:r>
      <w:r w:rsidR="00A80F96" w:rsidRPr="00BA3584">
        <w:rPr>
          <w:rFonts w:ascii="Arial" w:hAnsi="Arial" w:cs="Arial"/>
          <w:b/>
          <w:bCs/>
          <w:color w:val="0070C0"/>
          <w:sz w:val="24"/>
        </w:rPr>
        <w:t>families</w:t>
      </w:r>
      <w:r w:rsidR="00A80F96" w:rsidRPr="00BA3584">
        <w:rPr>
          <w:rFonts w:ascii="Arial" w:hAnsi="Arial" w:cs="Arial"/>
          <w:color w:val="0070C0"/>
          <w:sz w:val="24"/>
        </w:rPr>
        <w:t xml:space="preserve"> </w:t>
      </w:r>
      <w:r w:rsidR="00BE3138" w:rsidRPr="00BA3584">
        <w:rPr>
          <w:rFonts w:ascii="Arial" w:hAnsi="Arial" w:cs="Arial"/>
          <w:color w:val="000000"/>
          <w:sz w:val="24"/>
        </w:rPr>
        <w:t xml:space="preserve">or </w:t>
      </w:r>
      <w:r w:rsidR="008D5F36">
        <w:rPr>
          <w:rFonts w:ascii="Arial" w:hAnsi="Arial" w:cs="Arial"/>
          <w:b/>
          <w:bCs/>
          <w:color w:val="0070C0"/>
          <w:sz w:val="24"/>
        </w:rPr>
        <w:t>290</w:t>
      </w:r>
      <w:r w:rsidR="000C0C06" w:rsidRPr="00BA3584">
        <w:rPr>
          <w:rFonts w:ascii="Arial" w:hAnsi="Arial" w:cs="Arial"/>
          <w:b/>
          <w:bCs/>
          <w:color w:val="0070C0"/>
          <w:sz w:val="24"/>
        </w:rPr>
        <w:t xml:space="preserve"> </w:t>
      </w:r>
      <w:r w:rsidR="00A80F96" w:rsidRPr="00BA3584">
        <w:rPr>
          <w:rFonts w:ascii="Arial" w:hAnsi="Arial" w:cs="Arial"/>
          <w:b/>
          <w:bCs/>
          <w:color w:val="0070C0"/>
          <w:sz w:val="24"/>
        </w:rPr>
        <w:t>persons</w:t>
      </w:r>
      <w:r w:rsidR="00A80F96" w:rsidRPr="00BA3584">
        <w:rPr>
          <w:rFonts w:ascii="Arial" w:hAnsi="Arial" w:cs="Arial"/>
          <w:color w:val="0070C0"/>
          <w:sz w:val="24"/>
        </w:rPr>
        <w:t xml:space="preserve"> </w:t>
      </w:r>
      <w:r>
        <w:rPr>
          <w:rFonts w:ascii="Arial" w:hAnsi="Arial" w:cs="Arial"/>
          <w:color w:val="000000"/>
          <w:sz w:val="24"/>
        </w:rPr>
        <w:t xml:space="preserve">took </w:t>
      </w:r>
      <w:r w:rsidR="00E67EC8" w:rsidRPr="00BA3584">
        <w:rPr>
          <w:rFonts w:ascii="Arial" w:hAnsi="Arial" w:cs="Arial"/>
          <w:color w:val="000000"/>
          <w:sz w:val="24"/>
        </w:rPr>
        <w:t>temporary shelter</w:t>
      </w:r>
      <w:r w:rsidR="001A1CB7" w:rsidRPr="00BA3584">
        <w:rPr>
          <w:rFonts w:ascii="Arial" w:hAnsi="Arial" w:cs="Arial"/>
          <w:color w:val="000000"/>
          <w:sz w:val="24"/>
        </w:rPr>
        <w:t xml:space="preserve"> </w:t>
      </w:r>
      <w:r w:rsidR="00D47C4C">
        <w:rPr>
          <w:rFonts w:ascii="Arial" w:hAnsi="Arial" w:cs="Arial"/>
          <w:color w:val="000000"/>
          <w:sz w:val="24"/>
        </w:rPr>
        <w:t xml:space="preserve">in </w:t>
      </w:r>
      <w:r w:rsidR="002C720F" w:rsidRPr="002C720F">
        <w:rPr>
          <w:rFonts w:ascii="Arial" w:hAnsi="Arial" w:cs="Arial"/>
          <w:sz w:val="24"/>
        </w:rPr>
        <w:t>an</w:t>
      </w:r>
      <w:r w:rsidR="002C720F">
        <w:rPr>
          <w:rFonts w:ascii="Arial" w:hAnsi="Arial" w:cs="Arial"/>
          <w:b/>
          <w:bCs/>
          <w:color w:val="0070C0"/>
          <w:sz w:val="24"/>
        </w:rPr>
        <w:t xml:space="preserve"> evacuation center </w:t>
      </w:r>
      <w:r w:rsidR="002C720F" w:rsidRPr="002C522B">
        <w:rPr>
          <w:rFonts w:ascii="Arial" w:hAnsi="Arial" w:cs="Arial"/>
          <w:sz w:val="24"/>
        </w:rPr>
        <w:t>(see Table 2)</w:t>
      </w:r>
      <w:r w:rsidR="00E67EC8" w:rsidRPr="002C522B">
        <w:rPr>
          <w:rFonts w:ascii="Arial" w:hAnsi="Arial" w:cs="Arial"/>
          <w:sz w:val="24"/>
        </w:rPr>
        <w:t>.</w:t>
      </w:r>
    </w:p>
    <w:p w14:paraId="52D675D5" w14:textId="77777777" w:rsidR="00BA3584" w:rsidRDefault="00BA3584" w:rsidP="00BA3584">
      <w:pPr>
        <w:pStyle w:val="ListParagraph"/>
        <w:spacing w:after="0" w:line="240" w:lineRule="auto"/>
        <w:ind w:left="709"/>
        <w:rPr>
          <w:rFonts w:ascii="Arial" w:hAnsi="Arial" w:cs="Arial"/>
          <w:sz w:val="24"/>
        </w:rPr>
      </w:pPr>
    </w:p>
    <w:p w14:paraId="087343C0" w14:textId="0FAED471" w:rsidR="00CE3C91" w:rsidRPr="00BA3584" w:rsidRDefault="001360D6" w:rsidP="00BA3584">
      <w:pPr>
        <w:pStyle w:val="ListParagraph"/>
        <w:spacing w:after="0" w:line="240" w:lineRule="auto"/>
        <w:ind w:left="709"/>
        <w:rPr>
          <w:rFonts w:ascii="Arial" w:eastAsia="Arial" w:hAnsi="Arial" w:cs="Arial"/>
          <w:i/>
          <w:color w:val="0070C0"/>
          <w:sz w:val="24"/>
          <w:szCs w:val="24"/>
        </w:rPr>
      </w:pPr>
      <w:r w:rsidRPr="00E919FC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 xml:space="preserve">Table 2. </w:t>
      </w:r>
      <w:r w:rsidR="00340EEB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 xml:space="preserve">Number of </w:t>
      </w:r>
      <w:r w:rsidRPr="00E919FC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>Displaced Families / P</w:t>
      </w:r>
      <w:r w:rsidR="006F2A84" w:rsidRPr="00E919FC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>ersons Inside Evacuation Center</w:t>
      </w:r>
    </w:p>
    <w:tbl>
      <w:tblPr>
        <w:tblW w:w="4639" w:type="pct"/>
        <w:tblInd w:w="70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"/>
        <w:gridCol w:w="3495"/>
        <w:gridCol w:w="993"/>
        <w:gridCol w:w="852"/>
        <w:gridCol w:w="991"/>
        <w:gridCol w:w="850"/>
        <w:gridCol w:w="852"/>
        <w:gridCol w:w="960"/>
      </w:tblGrid>
      <w:tr w:rsidR="008D5F36" w:rsidRPr="008D5F36" w14:paraId="7BF08DE2" w14:textId="77777777" w:rsidTr="002C522B">
        <w:trPr>
          <w:trHeight w:val="20"/>
        </w:trPr>
        <w:tc>
          <w:tcPr>
            <w:tcW w:w="1960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BEA1B0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20" w:type="pct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4DBB0C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020" w:type="pct"/>
            <w:gridSpan w:val="4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0D9A98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8D5F36" w:rsidRPr="008D5F36" w14:paraId="1133C461" w14:textId="77777777" w:rsidTr="002C522B">
        <w:trPr>
          <w:trHeight w:val="20"/>
        </w:trPr>
        <w:tc>
          <w:tcPr>
            <w:tcW w:w="196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5680210B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808C46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20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9214C6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INSIDE ECs </w:t>
            </w:r>
          </w:p>
        </w:tc>
      </w:tr>
      <w:tr w:rsidR="008D5F36" w:rsidRPr="008D5F36" w14:paraId="1E9D9B1F" w14:textId="77777777" w:rsidTr="002C522B">
        <w:trPr>
          <w:trHeight w:val="20"/>
        </w:trPr>
        <w:tc>
          <w:tcPr>
            <w:tcW w:w="196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0A01658E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A1A16B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18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BA85D9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1002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ADB8F7" w14:textId="173D031A" w:rsidR="008D5F36" w:rsidRPr="008D5F36" w:rsidRDefault="008D5F36" w:rsidP="008D5F36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ersons</w:t>
            </w:r>
          </w:p>
        </w:tc>
      </w:tr>
      <w:tr w:rsidR="008D5F36" w:rsidRPr="008D5F36" w14:paraId="7616469C" w14:textId="77777777" w:rsidTr="002C522B">
        <w:trPr>
          <w:trHeight w:val="20"/>
        </w:trPr>
        <w:tc>
          <w:tcPr>
            <w:tcW w:w="196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1F54C15E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8AE31B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373FE1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54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9A4FA4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7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EE0332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FD6CFB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531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4AAE87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8D5F36" w:rsidRPr="008D5F36" w14:paraId="14BCDA06" w14:textId="77777777" w:rsidTr="002C522B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6A9B00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C91E80" w14:textId="597EF8F7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A3E39F" w14:textId="3D45C41D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5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6043C5" w14:textId="0F934FCF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89 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14C3E5" w14:textId="68BB3B17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ABEE41" w14:textId="4BF7918D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29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DFE0B8" w14:textId="0B9D88B4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8D5F36" w:rsidRPr="008D5F36" w14:paraId="017CA898" w14:textId="77777777" w:rsidTr="002C522B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04D03A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B515D0" w14:textId="4FB39EA6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12B71C" w14:textId="7A0F7DF8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5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07923F" w14:textId="31BEE1D9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89 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827C71" w14:textId="08C51820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ECB0C5" w14:textId="78F1286F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29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467ED6" w14:textId="0AD98916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8D5F36" w:rsidRPr="008D5F36" w14:paraId="558E25EC" w14:textId="77777777" w:rsidTr="002C522B">
        <w:trPr>
          <w:trHeight w:val="20"/>
        </w:trPr>
        <w:tc>
          <w:tcPr>
            <w:tcW w:w="1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5C8252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0058FC" w14:textId="4E1064E6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628EAF" w14:textId="7FA9D055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5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08842C" w14:textId="4EC3B24F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89 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C37975" w14:textId="643FCAFB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173F70" w14:textId="0749C4DE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29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E9A5E6" w14:textId="02AD2DA2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8D5F36" w:rsidRPr="008D5F36" w14:paraId="54D43356" w14:textId="77777777" w:rsidTr="002C522B">
        <w:trPr>
          <w:trHeight w:val="20"/>
        </w:trPr>
        <w:tc>
          <w:tcPr>
            <w:tcW w:w="2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519F82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6110B9" w14:textId="77777777" w:rsidR="008D5F36" w:rsidRPr="008D5F36" w:rsidRDefault="008D5F36" w:rsidP="008D5F36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CB6286" w14:textId="4FBA0BA8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8F75EF" w14:textId="1E6086AE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5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AC480F" w14:textId="5AB660F2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89 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55596A" w14:textId="263F422A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541BEA" w14:textId="2F18F1A8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29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BFA2C4" w14:textId="6A2DBB4A" w:rsidR="008D5F36" w:rsidRPr="008D5F36" w:rsidRDefault="008D5F36" w:rsidP="008D5F36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8D5F36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</w:tr>
    </w:tbl>
    <w:p w14:paraId="76872AFF" w14:textId="63AA8D91" w:rsidR="001A1CB7" w:rsidRDefault="000C0C06" w:rsidP="001A1CB7">
      <w:pPr>
        <w:pStyle w:val="m-238788826140140219gmail-msonormal"/>
        <w:shd w:val="clear" w:color="auto" w:fill="FFFFFF"/>
        <w:spacing w:before="0" w:beforeAutospacing="0" w:after="0" w:afterAutospacing="0"/>
        <w:contextualSpacing/>
        <w:jc w:val="right"/>
        <w:rPr>
          <w:rFonts w:ascii="Arial" w:eastAsia="Arial" w:hAnsi="Arial" w:cs="Arial"/>
          <w:i/>
          <w:color w:val="0070C0"/>
          <w:sz w:val="16"/>
        </w:rPr>
      </w:pPr>
      <w:r w:rsidRPr="000E28BD">
        <w:rPr>
          <w:rFonts w:ascii="Arial" w:eastAsia="Arial" w:hAnsi="Arial" w:cs="Arial"/>
          <w:i/>
          <w:color w:val="0070C0"/>
          <w:sz w:val="16"/>
        </w:rPr>
        <w:t xml:space="preserve">Source: DSWD-FO </w:t>
      </w:r>
      <w:r w:rsidR="008D5F36">
        <w:rPr>
          <w:rFonts w:ascii="Arial" w:eastAsia="Arial" w:hAnsi="Arial" w:cs="Arial"/>
          <w:i/>
          <w:color w:val="0070C0"/>
          <w:sz w:val="16"/>
        </w:rPr>
        <w:t>X</w:t>
      </w:r>
    </w:p>
    <w:p w14:paraId="3A89722C" w14:textId="77777777" w:rsidR="00266326" w:rsidRDefault="00266326" w:rsidP="001A1CB7">
      <w:pPr>
        <w:pStyle w:val="m-238788826140140219gmail-msonormal"/>
        <w:shd w:val="clear" w:color="auto" w:fill="FFFFFF"/>
        <w:spacing w:before="0" w:beforeAutospacing="0" w:after="0" w:afterAutospacing="0"/>
        <w:contextualSpacing/>
        <w:jc w:val="right"/>
        <w:rPr>
          <w:rFonts w:ascii="Arial" w:eastAsia="Arial" w:hAnsi="Arial" w:cs="Arial"/>
          <w:i/>
          <w:color w:val="0070C0"/>
          <w:sz w:val="16"/>
        </w:rPr>
      </w:pPr>
    </w:p>
    <w:p w14:paraId="45EDCD70" w14:textId="77777777" w:rsidR="00BA3584" w:rsidRPr="00BA3584" w:rsidRDefault="00BA3584" w:rsidP="00542E11">
      <w:pPr>
        <w:pStyle w:val="ListParagraph"/>
        <w:numPr>
          <w:ilvl w:val="1"/>
          <w:numId w:val="17"/>
        </w:numPr>
        <w:spacing w:after="0" w:line="240" w:lineRule="auto"/>
        <w:ind w:left="709" w:hanging="283"/>
        <w:rPr>
          <w:rFonts w:ascii="Arial" w:eastAsia="Arial" w:hAnsi="Arial" w:cs="Arial"/>
          <w:i/>
          <w:color w:val="0070C0"/>
          <w:sz w:val="24"/>
          <w:szCs w:val="24"/>
        </w:rPr>
      </w:pPr>
      <w:r>
        <w:rPr>
          <w:rFonts w:ascii="Arial" w:hAnsi="Arial" w:cs="Arial"/>
          <w:b/>
          <w:bCs/>
          <w:color w:val="002060"/>
          <w:sz w:val="24"/>
          <w:szCs w:val="24"/>
          <w:shd w:val="clear" w:color="auto" w:fill="FFFFFF"/>
        </w:rPr>
        <w:t>Out</w:t>
      </w:r>
      <w:r w:rsidRPr="00BA3584">
        <w:rPr>
          <w:rFonts w:ascii="Arial" w:hAnsi="Arial" w:cs="Arial"/>
          <w:b/>
          <w:bCs/>
          <w:color w:val="002060"/>
          <w:sz w:val="24"/>
          <w:szCs w:val="24"/>
          <w:shd w:val="clear" w:color="auto" w:fill="FFFFFF"/>
        </w:rPr>
        <w:t>side Evacuation Center</w:t>
      </w:r>
    </w:p>
    <w:p w14:paraId="4EEF1827" w14:textId="0E173826" w:rsidR="008344EE" w:rsidRPr="00542E11" w:rsidRDefault="0050404D" w:rsidP="00266326">
      <w:pPr>
        <w:spacing w:after="0" w:line="240" w:lineRule="auto"/>
        <w:ind w:left="709"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A total of</w:t>
      </w:r>
      <w:r w:rsidR="00BA3584" w:rsidRPr="00542E11">
        <w:rPr>
          <w:rFonts w:ascii="Arial" w:hAnsi="Arial" w:cs="Arial"/>
          <w:sz w:val="24"/>
          <w:szCs w:val="24"/>
          <w:shd w:val="clear" w:color="auto" w:fill="FFFFFF"/>
        </w:rPr>
        <w:t> </w:t>
      </w:r>
      <w:r>
        <w:rPr>
          <w:rFonts w:ascii="Arial" w:hAnsi="Arial" w:cs="Arial"/>
          <w:b/>
          <w:bCs/>
          <w:color w:val="0070C0"/>
          <w:sz w:val="24"/>
          <w:szCs w:val="24"/>
          <w:shd w:val="clear" w:color="auto" w:fill="FFFFFF"/>
        </w:rPr>
        <w:t>160</w:t>
      </w:r>
      <w:r w:rsidR="00BA3584" w:rsidRPr="00D47C4C">
        <w:rPr>
          <w:rFonts w:ascii="Arial" w:hAnsi="Arial" w:cs="Arial"/>
          <w:b/>
          <w:bCs/>
          <w:color w:val="0070C0"/>
          <w:sz w:val="24"/>
          <w:szCs w:val="24"/>
          <w:shd w:val="clear" w:color="auto" w:fill="FFFFFF"/>
        </w:rPr>
        <w:t xml:space="preserve"> Families </w:t>
      </w:r>
      <w:r w:rsidR="00BA3584" w:rsidRPr="00542E11">
        <w:rPr>
          <w:rFonts w:ascii="Arial" w:hAnsi="Arial" w:cs="Arial"/>
          <w:sz w:val="24"/>
          <w:szCs w:val="24"/>
          <w:shd w:val="clear" w:color="auto" w:fill="FFFFFF"/>
        </w:rPr>
        <w:t>or </w:t>
      </w:r>
      <w:r>
        <w:rPr>
          <w:rFonts w:ascii="Arial" w:hAnsi="Arial" w:cs="Arial"/>
          <w:b/>
          <w:bCs/>
          <w:color w:val="0070C0"/>
          <w:sz w:val="24"/>
          <w:szCs w:val="24"/>
          <w:shd w:val="clear" w:color="auto" w:fill="FFFFFF"/>
        </w:rPr>
        <w:t>650</w:t>
      </w:r>
      <w:r w:rsidR="00BA3584" w:rsidRPr="00D47C4C">
        <w:rPr>
          <w:rFonts w:ascii="Arial" w:hAnsi="Arial" w:cs="Arial"/>
          <w:b/>
          <w:bCs/>
          <w:color w:val="0070C0"/>
          <w:sz w:val="24"/>
          <w:szCs w:val="24"/>
          <w:shd w:val="clear" w:color="auto" w:fill="FFFFFF"/>
        </w:rPr>
        <w:t xml:space="preserve"> persons </w:t>
      </w:r>
      <w:r>
        <w:rPr>
          <w:rFonts w:ascii="Arial" w:hAnsi="Arial" w:cs="Arial"/>
          <w:sz w:val="24"/>
          <w:szCs w:val="24"/>
          <w:shd w:val="clear" w:color="auto" w:fill="FFFFFF"/>
        </w:rPr>
        <w:t>took temporary shelter</w:t>
      </w:r>
      <w:r w:rsidR="00BA3584" w:rsidRPr="00542E11">
        <w:rPr>
          <w:rFonts w:ascii="Arial" w:hAnsi="Arial" w:cs="Arial"/>
          <w:sz w:val="24"/>
          <w:szCs w:val="24"/>
          <w:shd w:val="clear" w:color="auto" w:fill="FFFFFF"/>
        </w:rPr>
        <w:t xml:space="preserve"> with their relatives and/or friends</w:t>
      </w:r>
      <w:r w:rsidR="00BA3584" w:rsidRPr="00542E11">
        <w:rPr>
          <w:rFonts w:ascii="Arial" w:hAnsi="Arial" w:cs="Arial"/>
          <w:b/>
          <w:bCs/>
          <w:sz w:val="24"/>
          <w:szCs w:val="24"/>
          <w:shd w:val="clear" w:color="auto" w:fill="FFFFFF"/>
        </w:rPr>
        <w:t> </w:t>
      </w:r>
      <w:r w:rsidR="00BA3584" w:rsidRPr="00542E11">
        <w:rPr>
          <w:rFonts w:ascii="Arial" w:hAnsi="Arial" w:cs="Arial"/>
          <w:sz w:val="24"/>
          <w:szCs w:val="24"/>
          <w:shd w:val="clear" w:color="auto" w:fill="FFFFFF"/>
        </w:rPr>
        <w:t>(see Table 3).</w:t>
      </w:r>
    </w:p>
    <w:p w14:paraId="457E8189" w14:textId="77777777" w:rsidR="008344EE" w:rsidRDefault="008344EE" w:rsidP="008344EE">
      <w:pPr>
        <w:spacing w:after="0" w:line="240" w:lineRule="auto"/>
        <w:ind w:left="633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213C37CB" w14:textId="77777777" w:rsidR="008344EE" w:rsidRPr="008344EE" w:rsidRDefault="008344EE" w:rsidP="008344EE">
      <w:pPr>
        <w:spacing w:after="0" w:line="240" w:lineRule="auto"/>
        <w:ind w:left="633"/>
        <w:rPr>
          <w:rFonts w:ascii="Arial" w:eastAsia="Arial" w:hAnsi="Arial" w:cs="Arial"/>
          <w:i/>
          <w:color w:val="0070C0"/>
          <w:sz w:val="24"/>
          <w:szCs w:val="24"/>
        </w:rPr>
      </w:pPr>
      <w:r>
        <w:rPr>
          <w:rFonts w:ascii="Arial" w:hAnsi="Arial" w:cs="Arial"/>
          <w:b/>
          <w:bCs/>
          <w:i/>
          <w:iCs/>
          <w:color w:val="000000"/>
          <w:sz w:val="20"/>
          <w:szCs w:val="20"/>
          <w:shd w:val="clear" w:color="auto" w:fill="FFFFFF"/>
        </w:rPr>
        <w:t>Table 3. Number of Displaced Families / Persons Outside Evacuation Center</w:t>
      </w:r>
    </w:p>
    <w:tbl>
      <w:tblPr>
        <w:tblW w:w="4639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"/>
        <w:gridCol w:w="5100"/>
        <w:gridCol w:w="1134"/>
        <w:gridCol w:w="709"/>
        <w:gridCol w:w="850"/>
        <w:gridCol w:w="1103"/>
      </w:tblGrid>
      <w:tr w:rsidR="0050404D" w:rsidRPr="0050404D" w14:paraId="67237FE0" w14:textId="77777777" w:rsidTr="0050404D">
        <w:trPr>
          <w:trHeight w:val="20"/>
        </w:trPr>
        <w:tc>
          <w:tcPr>
            <w:tcW w:w="290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5D5539" w14:textId="77777777" w:rsidR="0050404D" w:rsidRPr="0050404D" w:rsidRDefault="0050404D" w:rsidP="0050404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099" w:type="pct"/>
            <w:gridSpan w:val="4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9B4E9C" w14:textId="77777777" w:rsidR="0050404D" w:rsidRPr="0050404D" w:rsidRDefault="0050404D" w:rsidP="0050404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50404D" w:rsidRPr="0050404D" w14:paraId="0690D926" w14:textId="77777777" w:rsidTr="0050404D">
        <w:trPr>
          <w:trHeight w:val="20"/>
        </w:trPr>
        <w:tc>
          <w:tcPr>
            <w:tcW w:w="2901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57ED9FF9" w14:textId="77777777" w:rsidR="0050404D" w:rsidRPr="0050404D" w:rsidRDefault="0050404D" w:rsidP="0050404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99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1EE700" w14:textId="77777777" w:rsidR="0050404D" w:rsidRPr="0050404D" w:rsidRDefault="0050404D" w:rsidP="0050404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OUTSIDE ECs </w:t>
            </w:r>
          </w:p>
        </w:tc>
      </w:tr>
      <w:tr w:rsidR="0050404D" w:rsidRPr="0050404D" w14:paraId="6E5B8038" w14:textId="77777777" w:rsidTr="0050404D">
        <w:trPr>
          <w:trHeight w:val="20"/>
        </w:trPr>
        <w:tc>
          <w:tcPr>
            <w:tcW w:w="2901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7DE73ABA" w14:textId="77777777" w:rsidR="0050404D" w:rsidRPr="0050404D" w:rsidRDefault="0050404D" w:rsidP="0050404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19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C4ED0E" w14:textId="77777777" w:rsidR="0050404D" w:rsidRPr="0050404D" w:rsidRDefault="0050404D" w:rsidP="0050404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1080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C6F2BF" w14:textId="77777777" w:rsidR="0050404D" w:rsidRPr="0050404D" w:rsidRDefault="0050404D" w:rsidP="0050404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50404D" w:rsidRPr="0050404D" w14:paraId="0F802C0F" w14:textId="77777777" w:rsidTr="0050404D">
        <w:trPr>
          <w:trHeight w:val="20"/>
        </w:trPr>
        <w:tc>
          <w:tcPr>
            <w:tcW w:w="2901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4752E7B1" w14:textId="77777777" w:rsidR="0050404D" w:rsidRPr="0050404D" w:rsidRDefault="0050404D" w:rsidP="0050404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27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8F5B2C" w14:textId="77777777" w:rsidR="0050404D" w:rsidRPr="0050404D" w:rsidRDefault="0050404D" w:rsidP="0050404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A99A13" w14:textId="77777777" w:rsidR="0050404D" w:rsidRPr="0050404D" w:rsidRDefault="0050404D" w:rsidP="0050404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47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88A4BD" w14:textId="77777777" w:rsidR="0050404D" w:rsidRPr="0050404D" w:rsidRDefault="0050404D" w:rsidP="0050404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61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4DEB2" w14:textId="77777777" w:rsidR="0050404D" w:rsidRPr="0050404D" w:rsidRDefault="0050404D" w:rsidP="0050404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50404D" w:rsidRPr="0050404D" w14:paraId="489AD35A" w14:textId="77777777" w:rsidTr="0050404D">
        <w:trPr>
          <w:trHeight w:val="20"/>
        </w:trPr>
        <w:tc>
          <w:tcPr>
            <w:tcW w:w="29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97FF57" w14:textId="77777777" w:rsidR="0050404D" w:rsidRPr="0050404D" w:rsidRDefault="0050404D" w:rsidP="0050404D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2B86F8" w14:textId="7F6F640F" w:rsidR="0050404D" w:rsidRPr="0050404D" w:rsidRDefault="0050404D" w:rsidP="0050404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60 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E5B42F" w14:textId="5C8FABB5" w:rsidR="0050404D" w:rsidRPr="0050404D" w:rsidRDefault="0050404D" w:rsidP="0050404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3E2B9D" w14:textId="1AAA34FE" w:rsidR="0050404D" w:rsidRPr="0050404D" w:rsidRDefault="0050404D" w:rsidP="0050404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65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1C1D3F" w14:textId="520F5989" w:rsidR="0050404D" w:rsidRPr="0050404D" w:rsidRDefault="0050404D" w:rsidP="0050404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50404D" w:rsidRPr="0050404D" w14:paraId="5F3314A3" w14:textId="77777777" w:rsidTr="0050404D">
        <w:trPr>
          <w:trHeight w:val="20"/>
        </w:trPr>
        <w:tc>
          <w:tcPr>
            <w:tcW w:w="29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AAF8E3" w14:textId="77777777" w:rsidR="0050404D" w:rsidRPr="0050404D" w:rsidRDefault="0050404D" w:rsidP="0050404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6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1B0A76" w14:textId="3D144DA5" w:rsidR="0050404D" w:rsidRPr="0050404D" w:rsidRDefault="0050404D" w:rsidP="0050404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60 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6D1D38" w14:textId="74AF07D7" w:rsidR="0050404D" w:rsidRPr="0050404D" w:rsidRDefault="0050404D" w:rsidP="0050404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06CAB4" w14:textId="6D4D3411" w:rsidR="0050404D" w:rsidRPr="0050404D" w:rsidRDefault="0050404D" w:rsidP="0050404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65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9B41AC" w14:textId="294D639B" w:rsidR="0050404D" w:rsidRPr="0050404D" w:rsidRDefault="0050404D" w:rsidP="0050404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50404D" w:rsidRPr="0050404D" w14:paraId="7EE398EF" w14:textId="77777777" w:rsidTr="0050404D">
        <w:trPr>
          <w:trHeight w:val="20"/>
        </w:trPr>
        <w:tc>
          <w:tcPr>
            <w:tcW w:w="29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AB910D" w14:textId="77777777" w:rsidR="0050404D" w:rsidRPr="0050404D" w:rsidRDefault="0050404D" w:rsidP="0050404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6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E86AE0" w14:textId="32745738" w:rsidR="0050404D" w:rsidRPr="0050404D" w:rsidRDefault="0050404D" w:rsidP="0050404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60 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58F455" w14:textId="57469011" w:rsidR="0050404D" w:rsidRPr="0050404D" w:rsidRDefault="0050404D" w:rsidP="0050404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A23C5D" w14:textId="6792AB6C" w:rsidR="0050404D" w:rsidRPr="0050404D" w:rsidRDefault="0050404D" w:rsidP="0050404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65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F2B3AC" w14:textId="1E89E2DF" w:rsidR="0050404D" w:rsidRPr="0050404D" w:rsidRDefault="0050404D" w:rsidP="0050404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50404D" w:rsidRPr="0050404D" w14:paraId="1FF80418" w14:textId="77777777" w:rsidTr="0050404D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6F05A7" w14:textId="77777777" w:rsidR="0050404D" w:rsidRPr="0050404D" w:rsidRDefault="0050404D" w:rsidP="0050404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38C92F" w14:textId="77777777" w:rsidR="0050404D" w:rsidRPr="0050404D" w:rsidRDefault="0050404D" w:rsidP="0050404D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6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8AF11A" w14:textId="64976288" w:rsidR="0050404D" w:rsidRPr="0050404D" w:rsidRDefault="0050404D" w:rsidP="0050404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160 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507B45" w14:textId="0B2FD2E9" w:rsidR="0050404D" w:rsidRPr="0050404D" w:rsidRDefault="0050404D" w:rsidP="0050404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95AD40" w14:textId="6E591CB4" w:rsidR="0050404D" w:rsidRPr="0050404D" w:rsidRDefault="0050404D" w:rsidP="0050404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65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247060" w14:textId="20A5CB1E" w:rsidR="0050404D" w:rsidRPr="0050404D" w:rsidRDefault="0050404D" w:rsidP="0050404D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50404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</w:tr>
    </w:tbl>
    <w:p w14:paraId="012E1811" w14:textId="56E95FFF" w:rsidR="00266326" w:rsidRDefault="00BA3584" w:rsidP="00D47C4C">
      <w:pPr>
        <w:pStyle w:val="m-238788826140140219gmail-msonormal"/>
        <w:shd w:val="clear" w:color="auto" w:fill="FFFFFF"/>
        <w:spacing w:before="0" w:beforeAutospacing="0" w:after="0" w:afterAutospacing="0"/>
        <w:contextualSpacing/>
        <w:jc w:val="right"/>
        <w:rPr>
          <w:rFonts w:ascii="Arial" w:eastAsia="Arial" w:hAnsi="Arial" w:cs="Arial"/>
          <w:i/>
          <w:color w:val="0070C0"/>
          <w:sz w:val="16"/>
        </w:rPr>
      </w:pPr>
      <w:r w:rsidRPr="000E28BD">
        <w:rPr>
          <w:rFonts w:ascii="Arial" w:eastAsia="Arial" w:hAnsi="Arial" w:cs="Arial"/>
          <w:i/>
          <w:color w:val="0070C0"/>
          <w:sz w:val="16"/>
        </w:rPr>
        <w:t xml:space="preserve">Source: DSWD-FO </w:t>
      </w:r>
      <w:r w:rsidR="0050404D">
        <w:rPr>
          <w:rFonts w:ascii="Arial" w:eastAsia="Arial" w:hAnsi="Arial" w:cs="Arial"/>
          <w:i/>
          <w:color w:val="0070C0"/>
          <w:sz w:val="16"/>
        </w:rPr>
        <w:t>X</w:t>
      </w:r>
    </w:p>
    <w:p w14:paraId="52149D97" w14:textId="77777777" w:rsidR="0050404D" w:rsidRPr="00D47C4C" w:rsidRDefault="0050404D" w:rsidP="00D47C4C">
      <w:pPr>
        <w:pStyle w:val="m-238788826140140219gmail-msonormal"/>
        <w:shd w:val="clear" w:color="auto" w:fill="FFFFFF"/>
        <w:spacing w:before="0" w:beforeAutospacing="0" w:after="0" w:afterAutospacing="0"/>
        <w:contextualSpacing/>
        <w:jc w:val="right"/>
        <w:rPr>
          <w:rFonts w:ascii="Arial" w:eastAsia="Arial" w:hAnsi="Arial" w:cs="Arial"/>
          <w:i/>
          <w:color w:val="0070C0"/>
          <w:sz w:val="16"/>
        </w:rPr>
      </w:pPr>
    </w:p>
    <w:p w14:paraId="605DE345" w14:textId="77777777" w:rsidR="00290FCA" w:rsidRPr="00290FCA" w:rsidRDefault="008344EE" w:rsidP="00290FCA">
      <w:pPr>
        <w:pStyle w:val="ListParagraph"/>
        <w:numPr>
          <w:ilvl w:val="0"/>
          <w:numId w:val="17"/>
        </w:numPr>
        <w:spacing w:after="0" w:line="240" w:lineRule="auto"/>
        <w:ind w:left="426" w:hanging="426"/>
        <w:rPr>
          <w:rFonts w:ascii="Arial" w:eastAsia="Arial" w:hAnsi="Arial" w:cs="Arial"/>
          <w:i/>
          <w:color w:val="0070C0"/>
          <w:sz w:val="18"/>
          <w:szCs w:val="24"/>
        </w:rPr>
      </w:pPr>
      <w:r>
        <w:rPr>
          <w:rFonts w:ascii="Arial" w:eastAsia="Arial" w:hAnsi="Arial" w:cs="Arial"/>
          <w:b/>
          <w:color w:val="002060"/>
          <w:sz w:val="24"/>
          <w:szCs w:val="24"/>
        </w:rPr>
        <w:lastRenderedPageBreak/>
        <w:t>Assistance Provided</w:t>
      </w:r>
    </w:p>
    <w:p w14:paraId="0CE4B685" w14:textId="59042CC8" w:rsidR="00290FCA" w:rsidRPr="0052272B" w:rsidRDefault="00290FCA" w:rsidP="00AB2BCF">
      <w:pPr>
        <w:pStyle w:val="ListParagraph"/>
        <w:spacing w:after="0" w:line="240" w:lineRule="auto"/>
        <w:ind w:left="426"/>
        <w:jc w:val="both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  <w:r w:rsidRPr="0052272B">
        <w:rPr>
          <w:rFonts w:ascii="Arial" w:eastAsia="Times New Roman" w:hAnsi="Arial" w:cs="Arial"/>
          <w:sz w:val="24"/>
          <w:szCs w:val="24"/>
        </w:rPr>
        <w:t>A total</w:t>
      </w:r>
      <w:r w:rsidR="00AB1A5C">
        <w:rPr>
          <w:rFonts w:ascii="Arial" w:eastAsia="Times New Roman" w:hAnsi="Arial" w:cs="Arial"/>
          <w:sz w:val="24"/>
          <w:szCs w:val="24"/>
        </w:rPr>
        <w:t xml:space="preserve"> </w:t>
      </w:r>
      <w:r w:rsidRPr="0052272B">
        <w:rPr>
          <w:rFonts w:ascii="Arial" w:eastAsia="Times New Roman" w:hAnsi="Arial" w:cs="Arial"/>
          <w:sz w:val="24"/>
          <w:szCs w:val="24"/>
        </w:rPr>
        <w:t>of </w:t>
      </w:r>
      <w:r w:rsidRPr="00AB1A5C">
        <w:rPr>
          <w:rFonts w:ascii="Arial" w:eastAsia="Times New Roman" w:hAnsi="Arial" w:cs="Arial"/>
          <w:b/>
          <w:bCs/>
          <w:color w:val="0070C0"/>
          <w:sz w:val="24"/>
          <w:szCs w:val="24"/>
        </w:rPr>
        <w:t>₱</w:t>
      </w:r>
      <w:r w:rsidR="00D955C9" w:rsidRPr="00D955C9">
        <w:rPr>
          <w:rFonts w:ascii="Arial" w:eastAsia="Times New Roman" w:hAnsi="Arial" w:cs="Arial"/>
          <w:b/>
          <w:bCs/>
          <w:color w:val="0070C0"/>
          <w:sz w:val="24"/>
          <w:szCs w:val="24"/>
        </w:rPr>
        <w:t>932,400.00</w:t>
      </w:r>
      <w:r w:rsidR="00266326" w:rsidRPr="00AB1A5C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52272B">
        <w:rPr>
          <w:rFonts w:ascii="Arial" w:eastAsia="Times New Roman" w:hAnsi="Arial" w:cs="Arial"/>
          <w:sz w:val="24"/>
          <w:szCs w:val="24"/>
        </w:rPr>
        <w:t>worth of assistance was provided to the affected families</w:t>
      </w:r>
      <w:r w:rsidR="0050404D">
        <w:rPr>
          <w:rFonts w:ascii="Arial" w:eastAsia="Times New Roman" w:hAnsi="Arial" w:cs="Arial"/>
          <w:sz w:val="24"/>
          <w:szCs w:val="24"/>
        </w:rPr>
        <w:t xml:space="preserve">; of which </w:t>
      </w:r>
      <w:r w:rsidR="0050404D" w:rsidRPr="00AB1A5C">
        <w:rPr>
          <w:rFonts w:ascii="Arial" w:eastAsia="Times New Roman" w:hAnsi="Arial" w:cs="Arial"/>
          <w:b/>
          <w:bCs/>
          <w:color w:val="0070C0"/>
          <w:sz w:val="24"/>
          <w:szCs w:val="24"/>
        </w:rPr>
        <w:t>₱</w:t>
      </w:r>
      <w:r w:rsidR="0050404D" w:rsidRPr="0050404D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582,000.00 </w:t>
      </w:r>
      <w:r w:rsidR="0050404D">
        <w:rPr>
          <w:rFonts w:ascii="Arial" w:eastAsia="Times New Roman" w:hAnsi="Arial" w:cs="Arial"/>
          <w:sz w:val="24"/>
          <w:szCs w:val="24"/>
        </w:rPr>
        <w:t xml:space="preserve">from </w:t>
      </w:r>
      <w:r w:rsidR="0050404D" w:rsidRPr="006C1DE8">
        <w:rPr>
          <w:rFonts w:ascii="Arial" w:eastAsia="Times New Roman" w:hAnsi="Arial" w:cs="Arial"/>
          <w:b/>
          <w:bCs/>
          <w:color w:val="0070C0"/>
          <w:sz w:val="24"/>
          <w:szCs w:val="24"/>
        </w:rPr>
        <w:t>DSWD</w:t>
      </w:r>
      <w:r w:rsidR="0050404D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="0050404D">
        <w:rPr>
          <w:rFonts w:ascii="Arial" w:eastAsia="Times New Roman" w:hAnsi="Arial" w:cs="Arial"/>
          <w:sz w:val="24"/>
          <w:szCs w:val="24"/>
        </w:rPr>
        <w:t xml:space="preserve">and </w:t>
      </w:r>
      <w:r w:rsidR="0050404D" w:rsidRPr="00AB1A5C">
        <w:rPr>
          <w:rFonts w:ascii="Arial" w:eastAsia="Times New Roman" w:hAnsi="Arial" w:cs="Arial"/>
          <w:b/>
          <w:bCs/>
          <w:color w:val="0070C0"/>
          <w:sz w:val="24"/>
          <w:szCs w:val="24"/>
        </w:rPr>
        <w:t>₱</w:t>
      </w:r>
      <w:r w:rsidR="0050404D" w:rsidRPr="0050404D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350,400.00 </w:t>
      </w:r>
      <w:r w:rsidR="0050404D">
        <w:rPr>
          <w:rFonts w:ascii="Arial" w:eastAsia="Times New Roman" w:hAnsi="Arial" w:cs="Arial"/>
          <w:sz w:val="24"/>
          <w:szCs w:val="24"/>
        </w:rPr>
        <w:t>from</w:t>
      </w:r>
      <w:r w:rsidR="00D955C9">
        <w:rPr>
          <w:rFonts w:ascii="Arial" w:eastAsia="Times New Roman" w:hAnsi="Arial" w:cs="Arial"/>
          <w:sz w:val="24"/>
          <w:szCs w:val="24"/>
        </w:rPr>
        <w:t xml:space="preserve"> </w:t>
      </w:r>
      <w:r w:rsidR="00D955C9">
        <w:rPr>
          <w:rFonts w:ascii="Arial" w:eastAsia="Times New Roman" w:hAnsi="Arial" w:cs="Arial"/>
          <w:b/>
          <w:bCs/>
          <w:color w:val="0070C0"/>
          <w:sz w:val="24"/>
          <w:szCs w:val="24"/>
        </w:rPr>
        <w:t>LGU</w:t>
      </w:r>
      <w:r w:rsidR="0050404D" w:rsidRPr="0050404D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52272B">
        <w:rPr>
          <w:rFonts w:ascii="Arial" w:eastAsia="Times New Roman" w:hAnsi="Arial" w:cs="Arial"/>
          <w:sz w:val="24"/>
          <w:szCs w:val="24"/>
        </w:rPr>
        <w:t xml:space="preserve">(see Table </w:t>
      </w:r>
      <w:r w:rsidR="00D47C4C">
        <w:rPr>
          <w:rFonts w:ascii="Arial" w:eastAsia="Times New Roman" w:hAnsi="Arial" w:cs="Arial"/>
          <w:sz w:val="24"/>
          <w:szCs w:val="24"/>
        </w:rPr>
        <w:t>4</w:t>
      </w:r>
      <w:r w:rsidRPr="0052272B">
        <w:rPr>
          <w:rFonts w:ascii="Arial" w:eastAsia="Times New Roman" w:hAnsi="Arial" w:cs="Arial"/>
          <w:sz w:val="24"/>
          <w:szCs w:val="24"/>
        </w:rPr>
        <w:t>).</w:t>
      </w:r>
      <w:r w:rsidRPr="0052272B">
        <w:rPr>
          <w:rFonts w:ascii="Arial" w:eastAsia="Times New Roman" w:hAnsi="Arial" w:cs="Arial"/>
          <w:b/>
          <w:bCs/>
          <w:i/>
          <w:iCs/>
          <w:sz w:val="24"/>
          <w:szCs w:val="24"/>
        </w:rPr>
        <w:t> </w:t>
      </w:r>
    </w:p>
    <w:p w14:paraId="3D3AD333" w14:textId="77777777" w:rsidR="008344EE" w:rsidRDefault="008344EE" w:rsidP="008344EE">
      <w:pPr>
        <w:pStyle w:val="ListParagraph"/>
        <w:spacing w:after="0" w:line="240" w:lineRule="auto"/>
        <w:ind w:left="426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14C51EED" w14:textId="3654AE95" w:rsidR="008344EE" w:rsidRPr="008344EE" w:rsidRDefault="008344EE" w:rsidP="008344EE">
      <w:pPr>
        <w:pStyle w:val="ListParagraph"/>
        <w:spacing w:after="0" w:line="240" w:lineRule="auto"/>
        <w:ind w:left="426"/>
        <w:rPr>
          <w:rFonts w:ascii="Arial" w:eastAsia="Arial" w:hAnsi="Arial" w:cs="Arial"/>
          <w:i/>
          <w:color w:val="0070C0"/>
          <w:sz w:val="24"/>
          <w:szCs w:val="24"/>
        </w:rPr>
      </w:pPr>
      <w:r>
        <w:rPr>
          <w:rFonts w:ascii="Arial" w:hAnsi="Arial" w:cs="Arial"/>
          <w:b/>
          <w:bCs/>
          <w:i/>
          <w:iCs/>
          <w:color w:val="000000"/>
          <w:sz w:val="20"/>
          <w:szCs w:val="20"/>
          <w:shd w:val="clear" w:color="auto" w:fill="FFFFFF"/>
        </w:rPr>
        <w:t xml:space="preserve">Table </w:t>
      </w:r>
      <w:r w:rsidR="00D47C4C">
        <w:rPr>
          <w:rFonts w:ascii="Arial" w:hAnsi="Arial" w:cs="Arial"/>
          <w:b/>
          <w:bCs/>
          <w:i/>
          <w:iCs/>
          <w:color w:val="000000"/>
          <w:sz w:val="20"/>
          <w:szCs w:val="20"/>
          <w:shd w:val="clear" w:color="auto" w:fill="FFFFFF"/>
        </w:rPr>
        <w:t>4</w:t>
      </w:r>
      <w:r>
        <w:rPr>
          <w:rFonts w:ascii="Arial" w:hAnsi="Arial" w:cs="Arial"/>
          <w:b/>
          <w:bCs/>
          <w:i/>
          <w:iCs/>
          <w:color w:val="000000"/>
          <w:sz w:val="20"/>
          <w:szCs w:val="20"/>
          <w:shd w:val="clear" w:color="auto" w:fill="FFFFFF"/>
        </w:rPr>
        <w:t>. Cost of Assistance Provided to Affected Families / Persons</w:t>
      </w:r>
      <w:r>
        <w:rPr>
          <w:rFonts w:ascii="Arial" w:hAnsi="Arial" w:cs="Arial"/>
          <w:b/>
          <w:bCs/>
          <w:i/>
          <w:iCs/>
          <w:color w:val="000000"/>
          <w:sz w:val="20"/>
          <w:szCs w:val="20"/>
          <w:shd w:val="clear" w:color="auto" w:fill="FFFFFF"/>
        </w:rPr>
        <w:tab/>
      </w:r>
    </w:p>
    <w:tbl>
      <w:tblPr>
        <w:tblW w:w="4781" w:type="pct"/>
        <w:tblInd w:w="421" w:type="dxa"/>
        <w:tblLook w:val="04A0" w:firstRow="1" w:lastRow="0" w:firstColumn="1" w:lastColumn="0" w:noHBand="0" w:noVBand="1"/>
      </w:tblPr>
      <w:tblGrid>
        <w:gridCol w:w="284"/>
        <w:gridCol w:w="2834"/>
        <w:gridCol w:w="1276"/>
        <w:gridCol w:w="1276"/>
        <w:gridCol w:w="851"/>
        <w:gridCol w:w="1150"/>
        <w:gridCol w:w="1645"/>
      </w:tblGrid>
      <w:tr w:rsidR="0050404D" w:rsidRPr="0050404D" w14:paraId="6D6A48DD" w14:textId="77777777" w:rsidTr="0050404D">
        <w:trPr>
          <w:trHeight w:val="20"/>
        </w:trPr>
        <w:tc>
          <w:tcPr>
            <w:tcW w:w="167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F437525" w14:textId="77777777" w:rsidR="0050404D" w:rsidRPr="0050404D" w:rsidRDefault="0050404D" w:rsidP="0050404D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32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9F1D44D" w14:textId="77777777" w:rsidR="0050404D" w:rsidRPr="0050404D" w:rsidRDefault="0050404D" w:rsidP="0050404D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OST OF ASSISTANCE </w:t>
            </w:r>
          </w:p>
        </w:tc>
      </w:tr>
      <w:tr w:rsidR="0050404D" w:rsidRPr="0050404D" w14:paraId="13AB3C37" w14:textId="77777777" w:rsidTr="0050404D">
        <w:trPr>
          <w:trHeight w:val="20"/>
        </w:trPr>
        <w:tc>
          <w:tcPr>
            <w:tcW w:w="167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5C1D51D1" w14:textId="77777777" w:rsidR="0050404D" w:rsidRPr="0050404D" w:rsidRDefault="0050404D" w:rsidP="0050404D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BD89D8F" w14:textId="77777777" w:rsidR="0050404D" w:rsidRPr="0050404D" w:rsidRDefault="0050404D" w:rsidP="0050404D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DSWD 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0216098" w14:textId="77777777" w:rsidR="0050404D" w:rsidRPr="0050404D" w:rsidRDefault="0050404D" w:rsidP="0050404D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LGU </w:t>
            </w:r>
          </w:p>
        </w:tc>
        <w:tc>
          <w:tcPr>
            <w:tcW w:w="45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B83ABEB" w14:textId="77777777" w:rsidR="0050404D" w:rsidRPr="0050404D" w:rsidRDefault="0050404D" w:rsidP="0050404D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GOs </w:t>
            </w:r>
          </w:p>
        </w:tc>
        <w:tc>
          <w:tcPr>
            <w:tcW w:w="61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5672439" w14:textId="77777777" w:rsidR="0050404D" w:rsidRPr="0050404D" w:rsidRDefault="0050404D" w:rsidP="0050404D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OTHERS 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0E56DFB" w14:textId="77777777" w:rsidR="0050404D" w:rsidRPr="0050404D" w:rsidRDefault="0050404D" w:rsidP="0050404D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GRAND TOTAL </w:t>
            </w:r>
          </w:p>
        </w:tc>
      </w:tr>
      <w:tr w:rsidR="0050404D" w:rsidRPr="0050404D" w14:paraId="415A47DC" w14:textId="77777777" w:rsidTr="0050404D">
        <w:trPr>
          <w:trHeight w:val="20"/>
        </w:trPr>
        <w:tc>
          <w:tcPr>
            <w:tcW w:w="16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45DD9DA" w14:textId="77777777" w:rsidR="0050404D" w:rsidRPr="0050404D" w:rsidRDefault="0050404D" w:rsidP="0050404D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F7B4CC6" w14:textId="2F0793A6" w:rsidR="0050404D" w:rsidRPr="0050404D" w:rsidRDefault="0050404D" w:rsidP="0050404D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582,000.0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3D13D6" w14:textId="2926C9E6" w:rsidR="0050404D" w:rsidRPr="0050404D" w:rsidRDefault="0050404D" w:rsidP="0050404D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50,400.00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A2EAC4B" w14:textId="7CCD9968" w:rsidR="0050404D" w:rsidRPr="0050404D" w:rsidRDefault="0050404D" w:rsidP="0050404D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9491E3" w14:textId="3CE2BCD2" w:rsidR="0050404D" w:rsidRPr="0050404D" w:rsidRDefault="0050404D" w:rsidP="0050404D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DAD86BB" w14:textId="6B848BB5" w:rsidR="0050404D" w:rsidRPr="0050404D" w:rsidRDefault="0050404D" w:rsidP="0050404D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932,400.00 </w:t>
            </w:r>
          </w:p>
        </w:tc>
      </w:tr>
      <w:tr w:rsidR="0050404D" w:rsidRPr="0050404D" w14:paraId="4D80081F" w14:textId="77777777" w:rsidTr="0050404D">
        <w:trPr>
          <w:trHeight w:val="20"/>
        </w:trPr>
        <w:tc>
          <w:tcPr>
            <w:tcW w:w="16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F83A7A0" w14:textId="77777777" w:rsidR="0050404D" w:rsidRPr="0050404D" w:rsidRDefault="0050404D" w:rsidP="0050404D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C283C3" w14:textId="3B0930D1" w:rsidR="0050404D" w:rsidRPr="0050404D" w:rsidRDefault="0050404D" w:rsidP="0050404D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582,000.0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9459321" w14:textId="6352B611" w:rsidR="0050404D" w:rsidRPr="0050404D" w:rsidRDefault="0050404D" w:rsidP="0050404D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50,400.00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2A10D0" w14:textId="5A7D818B" w:rsidR="0050404D" w:rsidRPr="0050404D" w:rsidRDefault="0050404D" w:rsidP="0050404D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1D3BB66" w14:textId="1EB184FE" w:rsidR="0050404D" w:rsidRPr="0050404D" w:rsidRDefault="0050404D" w:rsidP="0050404D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C92EF7" w14:textId="431DA592" w:rsidR="0050404D" w:rsidRPr="0050404D" w:rsidRDefault="0050404D" w:rsidP="0050404D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932,400.00 </w:t>
            </w:r>
          </w:p>
        </w:tc>
      </w:tr>
      <w:tr w:rsidR="0050404D" w:rsidRPr="0050404D" w14:paraId="1DBEB3A0" w14:textId="77777777" w:rsidTr="0050404D">
        <w:trPr>
          <w:trHeight w:val="20"/>
        </w:trPr>
        <w:tc>
          <w:tcPr>
            <w:tcW w:w="16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C475A3" w14:textId="77777777" w:rsidR="0050404D" w:rsidRPr="0050404D" w:rsidRDefault="0050404D" w:rsidP="0050404D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E1C907" w14:textId="1904887E" w:rsidR="0050404D" w:rsidRPr="0050404D" w:rsidRDefault="0050404D" w:rsidP="0050404D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582,000.0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E9F115" w14:textId="5878FF7E" w:rsidR="0050404D" w:rsidRPr="0050404D" w:rsidRDefault="0050404D" w:rsidP="0050404D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50,400.00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D25672" w14:textId="759C6379" w:rsidR="0050404D" w:rsidRPr="0050404D" w:rsidRDefault="0050404D" w:rsidP="0050404D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4B2682" w14:textId="3266C23B" w:rsidR="0050404D" w:rsidRPr="0050404D" w:rsidRDefault="0050404D" w:rsidP="0050404D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1133EC" w14:textId="798BBCE4" w:rsidR="0050404D" w:rsidRPr="0050404D" w:rsidRDefault="0050404D" w:rsidP="0050404D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932,400.00 </w:t>
            </w:r>
          </w:p>
        </w:tc>
      </w:tr>
      <w:tr w:rsidR="0050404D" w:rsidRPr="0050404D" w14:paraId="31A69BCA" w14:textId="77777777" w:rsidTr="0050404D">
        <w:trPr>
          <w:trHeight w:val="20"/>
        </w:trPr>
        <w:tc>
          <w:tcPr>
            <w:tcW w:w="1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DB0B5" w14:textId="77777777" w:rsidR="0050404D" w:rsidRPr="0050404D" w:rsidRDefault="0050404D" w:rsidP="0050404D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0D058" w14:textId="77777777" w:rsidR="0050404D" w:rsidRPr="0050404D" w:rsidRDefault="0050404D" w:rsidP="0050404D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58978" w14:textId="60885A0A" w:rsidR="0050404D" w:rsidRPr="0050404D" w:rsidRDefault="0050404D" w:rsidP="0050404D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582,000.0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7C811" w14:textId="0F01E29D" w:rsidR="0050404D" w:rsidRPr="0050404D" w:rsidRDefault="0050404D" w:rsidP="0050404D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350,400.00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2F73C" w14:textId="1DF08885" w:rsidR="0050404D" w:rsidRPr="0050404D" w:rsidRDefault="0050404D" w:rsidP="0050404D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3A871" w14:textId="4F5B8783" w:rsidR="0050404D" w:rsidRPr="0050404D" w:rsidRDefault="0050404D" w:rsidP="0050404D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1C341" w14:textId="5968978F" w:rsidR="0050404D" w:rsidRPr="0050404D" w:rsidRDefault="0050404D" w:rsidP="0050404D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50404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932,400.00 </w:t>
            </w:r>
          </w:p>
        </w:tc>
      </w:tr>
    </w:tbl>
    <w:p w14:paraId="6A2E2421" w14:textId="32210711" w:rsidR="005F5B98" w:rsidRDefault="00AC51CE" w:rsidP="00D955C9">
      <w:pPr>
        <w:pStyle w:val="m-238788826140140219gmail-msonormal"/>
        <w:shd w:val="clear" w:color="auto" w:fill="FFFFFF"/>
        <w:spacing w:before="0" w:beforeAutospacing="0" w:after="0" w:afterAutospacing="0"/>
        <w:contextualSpacing/>
        <w:jc w:val="right"/>
        <w:rPr>
          <w:rFonts w:ascii="Arial" w:eastAsia="Arial" w:hAnsi="Arial" w:cs="Arial"/>
          <w:i/>
          <w:color w:val="0070C0"/>
          <w:sz w:val="16"/>
        </w:rPr>
      </w:pPr>
      <w:r>
        <w:rPr>
          <w:rFonts w:ascii="Arial" w:eastAsia="Arial" w:hAnsi="Arial" w:cs="Arial"/>
          <w:b/>
          <w:color w:val="002060"/>
          <w:sz w:val="28"/>
        </w:rPr>
        <w:tab/>
      </w:r>
      <w:r w:rsidR="00D955C9" w:rsidRPr="000E28BD">
        <w:rPr>
          <w:rFonts w:ascii="Arial" w:eastAsia="Arial" w:hAnsi="Arial" w:cs="Arial"/>
          <w:i/>
          <w:color w:val="0070C0"/>
          <w:sz w:val="16"/>
        </w:rPr>
        <w:t xml:space="preserve">Source: DSWD-FO </w:t>
      </w:r>
      <w:r w:rsidR="00D955C9">
        <w:rPr>
          <w:rFonts w:ascii="Arial" w:eastAsia="Arial" w:hAnsi="Arial" w:cs="Arial"/>
          <w:i/>
          <w:color w:val="0070C0"/>
          <w:sz w:val="16"/>
        </w:rPr>
        <w:t>X</w:t>
      </w:r>
    </w:p>
    <w:p w14:paraId="3818F463" w14:textId="77777777" w:rsidR="00D955C9" w:rsidRPr="00D955C9" w:rsidRDefault="00D955C9" w:rsidP="00D955C9">
      <w:pPr>
        <w:pStyle w:val="m-238788826140140219gmail-msonormal"/>
        <w:shd w:val="clear" w:color="auto" w:fill="FFFFFF"/>
        <w:spacing w:before="0" w:beforeAutospacing="0" w:after="0" w:afterAutospacing="0"/>
        <w:contextualSpacing/>
        <w:jc w:val="right"/>
        <w:rPr>
          <w:rFonts w:ascii="Arial" w:eastAsia="Arial" w:hAnsi="Arial" w:cs="Arial"/>
          <w:i/>
          <w:color w:val="0070C0"/>
          <w:sz w:val="16"/>
        </w:rPr>
      </w:pPr>
    </w:p>
    <w:p w14:paraId="6C6224C2" w14:textId="77777777" w:rsidR="001E6399" w:rsidRDefault="001E6399" w:rsidP="00DC7BB2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0E28BD">
        <w:rPr>
          <w:rFonts w:ascii="Arial" w:eastAsia="Arial" w:hAnsi="Arial" w:cs="Arial"/>
          <w:b/>
          <w:color w:val="002060"/>
          <w:sz w:val="28"/>
          <w:szCs w:val="24"/>
        </w:rPr>
        <w:t>SITUATIONAL REPORT</w:t>
      </w:r>
    </w:p>
    <w:p w14:paraId="65162716" w14:textId="77777777" w:rsidR="000E28BD" w:rsidRDefault="000E28BD" w:rsidP="00DC7BB2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DE67181" w14:textId="13B65A19" w:rsidR="001E6399" w:rsidRPr="000E28BD" w:rsidRDefault="001E6399" w:rsidP="00DC7BB2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0E28BD">
        <w:rPr>
          <w:rFonts w:ascii="Arial" w:eastAsia="Arial" w:hAnsi="Arial" w:cs="Arial"/>
          <w:b/>
          <w:sz w:val="24"/>
          <w:szCs w:val="24"/>
        </w:rPr>
        <w:t xml:space="preserve">DSWD-FO </w:t>
      </w:r>
      <w:r w:rsidR="00D955C9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204"/>
        <w:gridCol w:w="7539"/>
      </w:tblGrid>
      <w:tr w:rsidR="001E6399" w:rsidRPr="000E28BD" w14:paraId="145AD02B" w14:textId="77777777" w:rsidTr="00081848">
        <w:trPr>
          <w:trHeight w:val="20"/>
        </w:trPr>
        <w:tc>
          <w:tcPr>
            <w:tcW w:w="11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D14AB" w14:textId="77777777" w:rsidR="001E6399" w:rsidRPr="000E28BD" w:rsidRDefault="001E6399" w:rsidP="00DC7BB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0E28BD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38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2E9D72" w14:textId="77777777" w:rsidR="001E6399" w:rsidRPr="000E28BD" w:rsidRDefault="001E6399" w:rsidP="00DC7BB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0E28BD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1E6399" w:rsidRPr="000E28BD" w14:paraId="3EFECC18" w14:textId="77777777" w:rsidTr="003F2A6F">
        <w:trPr>
          <w:trHeight w:val="359"/>
        </w:trPr>
        <w:tc>
          <w:tcPr>
            <w:tcW w:w="11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AF0CC79" w14:textId="2FECF57F" w:rsidR="001E6399" w:rsidRPr="00266326" w:rsidRDefault="00D955C9" w:rsidP="00266326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06</w:t>
            </w:r>
            <w:r w:rsidR="00266326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D47C4C">
              <w:rPr>
                <w:rFonts w:ascii="Arial" w:eastAsia="Arial" w:hAnsi="Arial" w:cs="Arial"/>
                <w:color w:val="0070C0"/>
                <w:sz w:val="20"/>
                <w:szCs w:val="24"/>
              </w:rPr>
              <w:t>Nove</w:t>
            </w:r>
            <w:r w:rsidR="00266326" w:rsidRPr="00266326">
              <w:rPr>
                <w:rFonts w:ascii="Arial" w:eastAsia="Arial" w:hAnsi="Arial" w:cs="Arial"/>
                <w:color w:val="0070C0"/>
                <w:sz w:val="20"/>
                <w:szCs w:val="24"/>
              </w:rPr>
              <w:t>mber 2020</w:t>
            </w:r>
          </w:p>
        </w:tc>
        <w:tc>
          <w:tcPr>
            <w:tcW w:w="38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1D591C9" w14:textId="21899B74" w:rsidR="00D47C4C" w:rsidRPr="00D47C4C" w:rsidRDefault="00DC71BD" w:rsidP="00D47C4C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228" w:hanging="284"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bookmarkStart w:id="0" w:name="_2et92p0" w:colFirst="0" w:colLast="0"/>
            <w:bookmarkEnd w:id="0"/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D</w:t>
            </w:r>
            <w:r w:rsidR="00C46F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SWD-FO </w:t>
            </w:r>
            <w:r w:rsidR="00D955C9">
              <w:rPr>
                <w:rFonts w:ascii="Arial" w:eastAsia="Arial" w:hAnsi="Arial" w:cs="Arial"/>
                <w:color w:val="0070C0"/>
                <w:sz w:val="20"/>
                <w:szCs w:val="24"/>
              </w:rPr>
              <w:t>X</w:t>
            </w:r>
            <w:r w:rsidR="00D47C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submitted their </w:t>
            </w:r>
            <w:r w:rsidR="00D47C4C">
              <w:rPr>
                <w:rFonts w:ascii="Arial" w:eastAsia="Arial" w:hAnsi="Arial" w:cs="Arial"/>
                <w:b/>
                <w:bCs/>
                <w:color w:val="0070C0"/>
                <w:sz w:val="20"/>
                <w:szCs w:val="24"/>
              </w:rPr>
              <w:t>terminal report</w:t>
            </w:r>
            <w:r w:rsidR="002812B3">
              <w:rPr>
                <w:rFonts w:ascii="Arial" w:eastAsia="Arial" w:hAnsi="Arial" w:cs="Arial"/>
                <w:b/>
                <w:bCs/>
                <w:color w:val="0070C0"/>
                <w:sz w:val="20"/>
                <w:szCs w:val="24"/>
              </w:rPr>
              <w:t>.</w:t>
            </w:r>
          </w:p>
          <w:p w14:paraId="778BCEA3" w14:textId="61374CC9" w:rsidR="00D47C4C" w:rsidRDefault="00D955C9" w:rsidP="00D47C4C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228" w:hanging="284"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X provided 498 family food packs amounting to </w:t>
            </w:r>
            <w:r w:rsidRPr="00D955C9">
              <w:rPr>
                <w:rFonts w:ascii="Arial" w:eastAsia="Arial" w:hAnsi="Arial" w:cs="Arial"/>
                <w:color w:val="0070C0"/>
                <w:sz w:val="20"/>
                <w:szCs w:val="24"/>
              </w:rPr>
              <w:t>₱582,000.00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to the affected families</w:t>
            </w:r>
            <w:r w:rsidR="002812B3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</w:p>
          <w:p w14:paraId="12FE408B" w14:textId="4D9A94B7" w:rsidR="00D955C9" w:rsidRPr="00D47C4C" w:rsidRDefault="00D955C9" w:rsidP="00D47C4C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228" w:hanging="284"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The LGU of Quezon have initially provided 20 kilos of rice, 20 pcs sardines and a hygiene kit each family. </w:t>
            </w:r>
          </w:p>
        </w:tc>
      </w:tr>
    </w:tbl>
    <w:p w14:paraId="22C3E669" w14:textId="77777777" w:rsidR="00AB2BCF" w:rsidRDefault="00AB2BCF" w:rsidP="008344EE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4"/>
        </w:rPr>
      </w:pPr>
    </w:p>
    <w:p w14:paraId="4FE89D05" w14:textId="77777777" w:rsidR="001E6399" w:rsidRPr="000E28BD" w:rsidRDefault="001E6399" w:rsidP="008344EE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4"/>
        </w:rPr>
      </w:pPr>
      <w:r w:rsidRPr="000E28BD">
        <w:rPr>
          <w:rFonts w:ascii="Arial" w:eastAsia="Arial" w:hAnsi="Arial" w:cs="Arial"/>
          <w:i/>
          <w:sz w:val="20"/>
          <w:szCs w:val="24"/>
        </w:rPr>
        <w:t>*****</w:t>
      </w:r>
    </w:p>
    <w:p w14:paraId="0F72E30D" w14:textId="11FC7345" w:rsidR="00D811BC" w:rsidRDefault="00D47C4C" w:rsidP="00DC7BB2">
      <w:pPr>
        <w:spacing w:after="0" w:line="240" w:lineRule="auto"/>
        <w:contextualSpacing/>
        <w:jc w:val="both"/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The Disaster Response Operations Monitoring and Information Center (DROMIC) of the DSWD-DRMB continues to closely coordinate with DSWD-FO </w:t>
      </w:r>
      <w:r w:rsidR="00D955C9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X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 for any request of Technical Assistance and Resource Augmentation (TARA).</w:t>
      </w:r>
    </w:p>
    <w:p w14:paraId="6F69A8B2" w14:textId="77777777" w:rsidR="00D47C4C" w:rsidRPr="000E28BD" w:rsidRDefault="00D47C4C" w:rsidP="00DC7BB2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457D3387" w14:textId="77777777" w:rsidR="004A0F12" w:rsidRPr="00E67EC8" w:rsidRDefault="003616B6" w:rsidP="00DC7BB2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E67EC8">
        <w:rPr>
          <w:rFonts w:ascii="Arial" w:eastAsia="Arial" w:hAnsi="Arial" w:cs="Arial"/>
          <w:sz w:val="24"/>
          <w:szCs w:val="24"/>
        </w:rPr>
        <w:t>Prepared by:</w:t>
      </w:r>
    </w:p>
    <w:p w14:paraId="6F2E98A8" w14:textId="77777777" w:rsidR="007F6860" w:rsidRDefault="007F6860" w:rsidP="00DC7BB2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69A36455" w14:textId="792C4608" w:rsidR="003616B6" w:rsidRPr="000E28BD" w:rsidRDefault="00D47C4C" w:rsidP="00DC7BB2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3C4D0219" w14:textId="77777777" w:rsidR="003616B6" w:rsidRDefault="003616B6" w:rsidP="00DC7BB2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71563E2A" w14:textId="7F69A8FB" w:rsidR="00D811BC" w:rsidRPr="000E28BD" w:rsidRDefault="00C936DA" w:rsidP="00DC7BB2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LARRIE MAE A. CASTILLO</w:t>
      </w:r>
    </w:p>
    <w:p w14:paraId="149BBD3C" w14:textId="77777777" w:rsidR="00893054" w:rsidRPr="006B1487" w:rsidRDefault="00D811BC" w:rsidP="00DC7BB2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0E28BD">
        <w:rPr>
          <w:rFonts w:ascii="Arial" w:eastAsia="Arial" w:hAnsi="Arial" w:cs="Arial"/>
          <w:sz w:val="24"/>
          <w:szCs w:val="24"/>
        </w:rPr>
        <w:t>Releasing Officer</w:t>
      </w:r>
    </w:p>
    <w:sectPr w:rsidR="00893054" w:rsidRPr="006B1487" w:rsidSect="0026632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720" w:right="1077" w:bottom="720" w:left="1077" w:header="357" w:footer="3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70A954" w14:textId="77777777" w:rsidR="00975E6E" w:rsidRDefault="00975E6E">
      <w:pPr>
        <w:spacing w:after="0" w:line="240" w:lineRule="auto"/>
      </w:pPr>
      <w:r>
        <w:separator/>
      </w:r>
    </w:p>
  </w:endnote>
  <w:endnote w:type="continuationSeparator" w:id="0">
    <w:p w14:paraId="07436BFA" w14:textId="77777777" w:rsidR="00975E6E" w:rsidRDefault="00975E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MV Bol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5580DA" w14:textId="77777777" w:rsidR="00B75DA9" w:rsidRDefault="00B75D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AF4AAF" w14:textId="77777777" w:rsidR="00B75DA9" w:rsidRPr="00F24B77" w:rsidRDefault="00B75DA9" w:rsidP="003C7993">
    <w:pPr>
      <w:pBdr>
        <w:bottom w:val="single" w:sz="6" w:space="0" w:color="000000"/>
      </w:pBdr>
      <w:tabs>
        <w:tab w:val="left" w:pos="2371"/>
        <w:tab w:val="center" w:pos="5233"/>
      </w:tabs>
      <w:spacing w:after="0" w:line="240" w:lineRule="auto"/>
      <w:jc w:val="right"/>
      <w:rPr>
        <w:rFonts w:ascii="Arial" w:hAnsi="Arial" w:cs="Arial"/>
        <w:sz w:val="18"/>
        <w:szCs w:val="16"/>
      </w:rPr>
    </w:pPr>
  </w:p>
  <w:p w14:paraId="37D0FE68" w14:textId="31F37D2A" w:rsidR="00B75DA9" w:rsidRPr="001F2278" w:rsidRDefault="0082655B" w:rsidP="00D955C9">
    <w:pPr>
      <w:pBdr>
        <w:top w:val="nil"/>
        <w:left w:val="nil"/>
        <w:bottom w:val="nil"/>
        <w:right w:val="nil"/>
        <w:between w:val="nil"/>
      </w:pBdr>
      <w:spacing w:after="0" w:line="240" w:lineRule="auto"/>
      <w:ind w:firstLine="720"/>
      <w:jc w:val="right"/>
      <w:rPr>
        <w:rFonts w:ascii="Arial" w:eastAsia="Arial" w:hAnsi="Arial" w:cs="Arial"/>
        <w:sz w:val="12"/>
        <w:szCs w:val="18"/>
      </w:rPr>
    </w:pPr>
    <w:bookmarkStart w:id="1" w:name="_1t3h5sf" w:colFirst="0" w:colLast="0"/>
    <w:bookmarkEnd w:id="1"/>
    <w:r w:rsidRPr="001F2278">
      <w:rPr>
        <w:rFonts w:ascii="Arial" w:hAnsi="Arial" w:cs="Arial"/>
        <w:sz w:val="12"/>
        <w:szCs w:val="18"/>
      </w:rPr>
      <w:t xml:space="preserve">Page </w:t>
    </w:r>
    <w:r w:rsidR="00DC645C" w:rsidRPr="001F2278">
      <w:rPr>
        <w:rFonts w:ascii="Arial" w:hAnsi="Arial" w:cs="Arial"/>
        <w:sz w:val="12"/>
        <w:szCs w:val="18"/>
      </w:rPr>
      <w:fldChar w:fldCharType="begin"/>
    </w:r>
    <w:r w:rsidRPr="001F2278">
      <w:rPr>
        <w:rFonts w:ascii="Arial" w:hAnsi="Arial" w:cs="Arial"/>
        <w:sz w:val="12"/>
        <w:szCs w:val="18"/>
      </w:rPr>
      <w:instrText>PAGE</w:instrText>
    </w:r>
    <w:r w:rsidR="00DC645C" w:rsidRPr="001F2278">
      <w:rPr>
        <w:rFonts w:ascii="Arial" w:hAnsi="Arial" w:cs="Arial"/>
        <w:sz w:val="12"/>
        <w:szCs w:val="18"/>
      </w:rPr>
      <w:fldChar w:fldCharType="separate"/>
    </w:r>
    <w:r w:rsidR="00AB2BCF">
      <w:rPr>
        <w:rFonts w:ascii="Arial" w:hAnsi="Arial" w:cs="Arial"/>
        <w:noProof/>
        <w:sz w:val="12"/>
        <w:szCs w:val="18"/>
      </w:rPr>
      <w:t>2</w:t>
    </w:r>
    <w:r w:rsidR="00DC645C" w:rsidRPr="001F2278">
      <w:rPr>
        <w:rFonts w:ascii="Arial" w:hAnsi="Arial" w:cs="Arial"/>
        <w:sz w:val="12"/>
        <w:szCs w:val="18"/>
      </w:rPr>
      <w:fldChar w:fldCharType="end"/>
    </w:r>
    <w:r w:rsidRPr="001F2278">
      <w:rPr>
        <w:rFonts w:ascii="Arial" w:hAnsi="Arial" w:cs="Arial"/>
        <w:sz w:val="12"/>
        <w:szCs w:val="18"/>
      </w:rPr>
      <w:t xml:space="preserve"> of </w:t>
    </w:r>
    <w:r w:rsidR="00DC645C" w:rsidRPr="001F2278">
      <w:rPr>
        <w:rFonts w:ascii="Arial" w:hAnsi="Arial" w:cs="Arial"/>
        <w:sz w:val="12"/>
        <w:szCs w:val="18"/>
      </w:rPr>
      <w:fldChar w:fldCharType="begin"/>
    </w:r>
    <w:r w:rsidRPr="001F2278">
      <w:rPr>
        <w:rFonts w:ascii="Arial" w:hAnsi="Arial" w:cs="Arial"/>
        <w:sz w:val="12"/>
        <w:szCs w:val="18"/>
      </w:rPr>
      <w:instrText>NUMPAGES</w:instrText>
    </w:r>
    <w:r w:rsidR="00DC645C" w:rsidRPr="001F2278">
      <w:rPr>
        <w:rFonts w:ascii="Arial" w:hAnsi="Arial" w:cs="Arial"/>
        <w:sz w:val="12"/>
        <w:szCs w:val="18"/>
      </w:rPr>
      <w:fldChar w:fldCharType="separate"/>
    </w:r>
    <w:r w:rsidR="00AB2BCF">
      <w:rPr>
        <w:rFonts w:ascii="Arial" w:hAnsi="Arial" w:cs="Arial"/>
        <w:noProof/>
        <w:sz w:val="12"/>
        <w:szCs w:val="18"/>
      </w:rPr>
      <w:t>2</w:t>
    </w:r>
    <w:r w:rsidR="00DC645C" w:rsidRPr="001F2278">
      <w:rPr>
        <w:rFonts w:ascii="Arial" w:hAnsi="Arial" w:cs="Arial"/>
        <w:sz w:val="12"/>
        <w:szCs w:val="18"/>
      </w:rPr>
      <w:fldChar w:fldCharType="end"/>
    </w:r>
    <w:r w:rsidR="00DC7BB2">
      <w:rPr>
        <w:rFonts w:ascii="Arial" w:hAnsi="Arial" w:cs="Arial"/>
        <w:sz w:val="12"/>
        <w:szCs w:val="18"/>
      </w:rPr>
      <w:t xml:space="preserve"> </w:t>
    </w:r>
    <w:r w:rsidRPr="001F2278">
      <w:rPr>
        <w:rFonts w:ascii="Arial" w:hAnsi="Arial" w:cs="Arial"/>
        <w:sz w:val="12"/>
        <w:szCs w:val="18"/>
      </w:rPr>
      <w:t xml:space="preserve">| </w:t>
    </w:r>
    <w:r w:rsidR="00D955C9" w:rsidRPr="00D955C9">
      <w:rPr>
        <w:rFonts w:ascii="Arial" w:eastAsia="Arial" w:hAnsi="Arial" w:cs="Arial"/>
        <w:sz w:val="12"/>
        <w:szCs w:val="18"/>
      </w:rPr>
      <w:t>DSWD DROMIC Report on the Armed Conflict Incident in Quezon, Bukidnon</w:t>
    </w:r>
    <w:r w:rsidR="00D955C9">
      <w:rPr>
        <w:rFonts w:ascii="Arial" w:eastAsia="Arial" w:hAnsi="Arial" w:cs="Arial"/>
        <w:sz w:val="12"/>
        <w:szCs w:val="18"/>
      </w:rPr>
      <w:t xml:space="preserve"> </w:t>
    </w:r>
    <w:r w:rsidR="00D955C9" w:rsidRPr="00D955C9">
      <w:rPr>
        <w:rFonts w:ascii="Arial" w:eastAsia="Arial" w:hAnsi="Arial" w:cs="Arial"/>
        <w:sz w:val="12"/>
        <w:szCs w:val="18"/>
      </w:rPr>
      <w:t>06 November 2020, 4P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4F4484" w14:textId="77777777" w:rsidR="00B75DA9" w:rsidRDefault="00B75D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3E7142" w14:textId="77777777" w:rsidR="00975E6E" w:rsidRDefault="00975E6E">
      <w:pPr>
        <w:spacing w:after="0" w:line="240" w:lineRule="auto"/>
      </w:pPr>
      <w:r>
        <w:separator/>
      </w:r>
    </w:p>
  </w:footnote>
  <w:footnote w:type="continuationSeparator" w:id="0">
    <w:p w14:paraId="02CD5930" w14:textId="77777777" w:rsidR="00975E6E" w:rsidRDefault="00975E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AEE8BA" w14:textId="77777777" w:rsidR="00B75DA9" w:rsidRDefault="00B75D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0490C0" w14:textId="77777777" w:rsidR="00AC4062" w:rsidRDefault="00AC4062" w:rsidP="00AC4062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66F7DC4" wp14:editId="6E389407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931E639" w14:textId="77777777" w:rsidR="00AC4062" w:rsidRDefault="00AC4062" w:rsidP="00AC4062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0B93C9DB" wp14:editId="3FB38D08">
          <wp:extent cx="2247900" cy="646271"/>
          <wp:effectExtent l="0" t="0" r="0" b="1905"/>
          <wp:docPr id="32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A59F5B2" w14:textId="77777777" w:rsidR="00AC4062" w:rsidRDefault="00AC4062" w:rsidP="00AC406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2833711A" w14:textId="77777777" w:rsidR="00B75DA9" w:rsidRPr="00AC4062" w:rsidRDefault="00B75DA9" w:rsidP="00AC40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2C21FB" w14:textId="77777777" w:rsidR="00B75DA9" w:rsidRDefault="00B75D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C1CE2"/>
    <w:multiLevelType w:val="hybridMultilevel"/>
    <w:tmpl w:val="60F61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56F4A"/>
    <w:multiLevelType w:val="hybridMultilevel"/>
    <w:tmpl w:val="E59403AA"/>
    <w:lvl w:ilvl="0" w:tplc="B400EFF4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A13EEB"/>
    <w:multiLevelType w:val="hybridMultilevel"/>
    <w:tmpl w:val="E140F4F6"/>
    <w:lvl w:ilvl="0" w:tplc="B0DEC99C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F3A89"/>
    <w:multiLevelType w:val="hybridMultilevel"/>
    <w:tmpl w:val="9CC26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02B36"/>
    <w:multiLevelType w:val="hybridMultilevel"/>
    <w:tmpl w:val="FC362DC6"/>
    <w:lvl w:ilvl="0" w:tplc="3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0C60677B"/>
    <w:multiLevelType w:val="hybridMultilevel"/>
    <w:tmpl w:val="4C8C28C8"/>
    <w:lvl w:ilvl="0" w:tplc="D9D2E9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F3215"/>
    <w:multiLevelType w:val="hybridMultilevel"/>
    <w:tmpl w:val="F2F677E4"/>
    <w:lvl w:ilvl="0" w:tplc="A69E7B1C">
      <w:start w:val="1"/>
      <w:numFmt w:val="upperRoman"/>
      <w:lvlText w:val="%1."/>
      <w:lvlJc w:val="left"/>
      <w:pPr>
        <w:ind w:left="862" w:hanging="720"/>
      </w:pPr>
      <w:rPr>
        <w:rFonts w:hint="default"/>
        <w:b/>
        <w:i w:val="0"/>
        <w:color w:val="002060"/>
        <w:sz w:val="24"/>
        <w:szCs w:val="24"/>
      </w:rPr>
    </w:lvl>
    <w:lvl w:ilvl="1" w:tplc="00341500">
      <w:start w:val="1"/>
      <w:numFmt w:val="lowerLetter"/>
      <w:lvlText w:val="%2."/>
      <w:lvlJc w:val="left"/>
      <w:pPr>
        <w:ind w:left="1222" w:hanging="360"/>
      </w:pPr>
      <w:rPr>
        <w:b/>
        <w:i w:val="0"/>
        <w:color w:val="002060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12A2156"/>
    <w:multiLevelType w:val="hybridMultilevel"/>
    <w:tmpl w:val="B7C0CFD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33579F7"/>
    <w:multiLevelType w:val="hybridMultilevel"/>
    <w:tmpl w:val="9520621A"/>
    <w:lvl w:ilvl="0" w:tplc="00341500">
      <w:start w:val="1"/>
      <w:numFmt w:val="lowerLetter"/>
      <w:lvlText w:val="%1."/>
      <w:lvlJc w:val="left"/>
      <w:pPr>
        <w:ind w:left="1222" w:hanging="360"/>
      </w:pPr>
      <w:rPr>
        <w:b/>
        <w:i w:val="0"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3919C0"/>
    <w:multiLevelType w:val="hybridMultilevel"/>
    <w:tmpl w:val="EF6211DC"/>
    <w:lvl w:ilvl="0" w:tplc="88408B28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506" w:hanging="360"/>
      </w:pPr>
    </w:lvl>
    <w:lvl w:ilvl="2" w:tplc="3409001B" w:tentative="1">
      <w:start w:val="1"/>
      <w:numFmt w:val="lowerRoman"/>
      <w:lvlText w:val="%3."/>
      <w:lvlJc w:val="right"/>
      <w:pPr>
        <w:ind w:left="2226" w:hanging="180"/>
      </w:pPr>
    </w:lvl>
    <w:lvl w:ilvl="3" w:tplc="3409000F" w:tentative="1">
      <w:start w:val="1"/>
      <w:numFmt w:val="decimal"/>
      <w:lvlText w:val="%4."/>
      <w:lvlJc w:val="left"/>
      <w:pPr>
        <w:ind w:left="2946" w:hanging="360"/>
      </w:pPr>
    </w:lvl>
    <w:lvl w:ilvl="4" w:tplc="34090019" w:tentative="1">
      <w:start w:val="1"/>
      <w:numFmt w:val="lowerLetter"/>
      <w:lvlText w:val="%5."/>
      <w:lvlJc w:val="left"/>
      <w:pPr>
        <w:ind w:left="3666" w:hanging="360"/>
      </w:pPr>
    </w:lvl>
    <w:lvl w:ilvl="5" w:tplc="3409001B" w:tentative="1">
      <w:start w:val="1"/>
      <w:numFmt w:val="lowerRoman"/>
      <w:lvlText w:val="%6."/>
      <w:lvlJc w:val="right"/>
      <w:pPr>
        <w:ind w:left="4386" w:hanging="180"/>
      </w:pPr>
    </w:lvl>
    <w:lvl w:ilvl="6" w:tplc="3409000F" w:tentative="1">
      <w:start w:val="1"/>
      <w:numFmt w:val="decimal"/>
      <w:lvlText w:val="%7."/>
      <w:lvlJc w:val="left"/>
      <w:pPr>
        <w:ind w:left="5106" w:hanging="360"/>
      </w:pPr>
    </w:lvl>
    <w:lvl w:ilvl="7" w:tplc="34090019" w:tentative="1">
      <w:start w:val="1"/>
      <w:numFmt w:val="lowerLetter"/>
      <w:lvlText w:val="%8."/>
      <w:lvlJc w:val="left"/>
      <w:pPr>
        <w:ind w:left="5826" w:hanging="360"/>
      </w:pPr>
    </w:lvl>
    <w:lvl w:ilvl="8" w:tplc="3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13560FA4"/>
    <w:multiLevelType w:val="hybridMultilevel"/>
    <w:tmpl w:val="4AF03884"/>
    <w:lvl w:ilvl="0" w:tplc="76CCFB2C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1C3BB8"/>
    <w:multiLevelType w:val="hybridMultilevel"/>
    <w:tmpl w:val="0C9C3764"/>
    <w:lvl w:ilvl="0" w:tplc="1124E1D4">
      <w:start w:val="3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CE5F3A"/>
    <w:multiLevelType w:val="hybridMultilevel"/>
    <w:tmpl w:val="F356CFDA"/>
    <w:lvl w:ilvl="0" w:tplc="00341500">
      <w:start w:val="1"/>
      <w:numFmt w:val="lowerLetter"/>
      <w:lvlText w:val="%1."/>
      <w:lvlJc w:val="left"/>
      <w:pPr>
        <w:ind w:left="1222" w:hanging="360"/>
      </w:pPr>
      <w:rPr>
        <w:b/>
        <w:i w:val="0"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B71252"/>
    <w:multiLevelType w:val="hybridMultilevel"/>
    <w:tmpl w:val="C7A477FE"/>
    <w:lvl w:ilvl="0" w:tplc="71960804">
      <w:start w:val="20"/>
      <w:numFmt w:val="decimal"/>
      <w:lvlText w:val="%1"/>
      <w:lvlJc w:val="left"/>
      <w:pPr>
        <w:ind w:left="66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386" w:hanging="360"/>
      </w:pPr>
    </w:lvl>
    <w:lvl w:ilvl="2" w:tplc="3409001B" w:tentative="1">
      <w:start w:val="1"/>
      <w:numFmt w:val="lowerRoman"/>
      <w:lvlText w:val="%3."/>
      <w:lvlJc w:val="right"/>
      <w:pPr>
        <w:ind w:left="2106" w:hanging="180"/>
      </w:pPr>
    </w:lvl>
    <w:lvl w:ilvl="3" w:tplc="3409000F" w:tentative="1">
      <w:start w:val="1"/>
      <w:numFmt w:val="decimal"/>
      <w:lvlText w:val="%4."/>
      <w:lvlJc w:val="left"/>
      <w:pPr>
        <w:ind w:left="2826" w:hanging="360"/>
      </w:pPr>
    </w:lvl>
    <w:lvl w:ilvl="4" w:tplc="34090019" w:tentative="1">
      <w:start w:val="1"/>
      <w:numFmt w:val="lowerLetter"/>
      <w:lvlText w:val="%5."/>
      <w:lvlJc w:val="left"/>
      <w:pPr>
        <w:ind w:left="3546" w:hanging="360"/>
      </w:pPr>
    </w:lvl>
    <w:lvl w:ilvl="5" w:tplc="3409001B" w:tentative="1">
      <w:start w:val="1"/>
      <w:numFmt w:val="lowerRoman"/>
      <w:lvlText w:val="%6."/>
      <w:lvlJc w:val="right"/>
      <w:pPr>
        <w:ind w:left="4266" w:hanging="180"/>
      </w:pPr>
    </w:lvl>
    <w:lvl w:ilvl="6" w:tplc="3409000F" w:tentative="1">
      <w:start w:val="1"/>
      <w:numFmt w:val="decimal"/>
      <w:lvlText w:val="%7."/>
      <w:lvlJc w:val="left"/>
      <w:pPr>
        <w:ind w:left="4986" w:hanging="360"/>
      </w:pPr>
    </w:lvl>
    <w:lvl w:ilvl="7" w:tplc="34090019" w:tentative="1">
      <w:start w:val="1"/>
      <w:numFmt w:val="lowerLetter"/>
      <w:lvlText w:val="%8."/>
      <w:lvlJc w:val="left"/>
      <w:pPr>
        <w:ind w:left="5706" w:hanging="360"/>
      </w:pPr>
    </w:lvl>
    <w:lvl w:ilvl="8" w:tplc="34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4" w15:restartNumberingAfterBreak="0">
    <w:nsid w:val="23762097"/>
    <w:multiLevelType w:val="hybridMultilevel"/>
    <w:tmpl w:val="EBD60C4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23751"/>
    <w:multiLevelType w:val="hybridMultilevel"/>
    <w:tmpl w:val="C6B2305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A75FEE"/>
    <w:multiLevelType w:val="hybridMultilevel"/>
    <w:tmpl w:val="FA96F8B2"/>
    <w:lvl w:ilvl="0" w:tplc="A75E5F64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B52E2D"/>
    <w:multiLevelType w:val="hybridMultilevel"/>
    <w:tmpl w:val="FD147742"/>
    <w:lvl w:ilvl="0" w:tplc="BB2ADA94">
      <w:start w:val="1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635C9F"/>
    <w:multiLevelType w:val="multilevel"/>
    <w:tmpl w:val="1716EAC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9" w15:restartNumberingAfterBreak="0">
    <w:nsid w:val="395B2743"/>
    <w:multiLevelType w:val="multilevel"/>
    <w:tmpl w:val="F5322488"/>
    <w:lvl w:ilvl="0">
      <w:start w:val="1"/>
      <w:numFmt w:val="bullet"/>
      <w:lvlText w:val="●"/>
      <w:lvlJc w:val="left"/>
      <w:pPr>
        <w:ind w:left="982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7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42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9B92BE1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1" w15:restartNumberingAfterBreak="0">
    <w:nsid w:val="3D256BBE"/>
    <w:multiLevelType w:val="hybridMultilevel"/>
    <w:tmpl w:val="317CD336"/>
    <w:lvl w:ilvl="0" w:tplc="B94ACAD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AF3296"/>
    <w:multiLevelType w:val="multilevel"/>
    <w:tmpl w:val="D626E7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29D3B14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4" w15:restartNumberingAfterBreak="0">
    <w:nsid w:val="494B7F64"/>
    <w:multiLevelType w:val="hybridMultilevel"/>
    <w:tmpl w:val="893C3DC0"/>
    <w:lvl w:ilvl="0" w:tplc="6482340E">
      <w:start w:val="1"/>
      <w:numFmt w:val="decimal"/>
      <w:lvlText w:val="%1."/>
      <w:lvlJc w:val="left"/>
      <w:pPr>
        <w:ind w:left="450" w:hanging="360"/>
      </w:pPr>
      <w:rPr>
        <w:b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170" w:hanging="360"/>
      </w:pPr>
    </w:lvl>
    <w:lvl w:ilvl="2" w:tplc="3409001B" w:tentative="1">
      <w:start w:val="1"/>
      <w:numFmt w:val="lowerRoman"/>
      <w:lvlText w:val="%3."/>
      <w:lvlJc w:val="right"/>
      <w:pPr>
        <w:ind w:left="1890" w:hanging="180"/>
      </w:pPr>
    </w:lvl>
    <w:lvl w:ilvl="3" w:tplc="3409000F" w:tentative="1">
      <w:start w:val="1"/>
      <w:numFmt w:val="decimal"/>
      <w:lvlText w:val="%4."/>
      <w:lvlJc w:val="left"/>
      <w:pPr>
        <w:ind w:left="2610" w:hanging="360"/>
      </w:pPr>
    </w:lvl>
    <w:lvl w:ilvl="4" w:tplc="34090019" w:tentative="1">
      <w:start w:val="1"/>
      <w:numFmt w:val="lowerLetter"/>
      <w:lvlText w:val="%5."/>
      <w:lvlJc w:val="left"/>
      <w:pPr>
        <w:ind w:left="3330" w:hanging="360"/>
      </w:pPr>
    </w:lvl>
    <w:lvl w:ilvl="5" w:tplc="3409001B" w:tentative="1">
      <w:start w:val="1"/>
      <w:numFmt w:val="lowerRoman"/>
      <w:lvlText w:val="%6."/>
      <w:lvlJc w:val="right"/>
      <w:pPr>
        <w:ind w:left="4050" w:hanging="180"/>
      </w:pPr>
    </w:lvl>
    <w:lvl w:ilvl="6" w:tplc="3409000F" w:tentative="1">
      <w:start w:val="1"/>
      <w:numFmt w:val="decimal"/>
      <w:lvlText w:val="%7."/>
      <w:lvlJc w:val="left"/>
      <w:pPr>
        <w:ind w:left="4770" w:hanging="360"/>
      </w:pPr>
    </w:lvl>
    <w:lvl w:ilvl="7" w:tplc="34090019" w:tentative="1">
      <w:start w:val="1"/>
      <w:numFmt w:val="lowerLetter"/>
      <w:lvlText w:val="%8."/>
      <w:lvlJc w:val="left"/>
      <w:pPr>
        <w:ind w:left="5490" w:hanging="360"/>
      </w:pPr>
    </w:lvl>
    <w:lvl w:ilvl="8" w:tplc="3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5" w15:restartNumberingAfterBreak="0">
    <w:nsid w:val="4A2067B9"/>
    <w:multiLevelType w:val="hybridMultilevel"/>
    <w:tmpl w:val="B4022984"/>
    <w:lvl w:ilvl="0" w:tplc="7A9E95A0">
      <w:start w:val="2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B3687D"/>
    <w:multiLevelType w:val="hybridMultilevel"/>
    <w:tmpl w:val="6C5A3CF6"/>
    <w:lvl w:ilvl="0" w:tplc="CBDE833E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886729"/>
    <w:multiLevelType w:val="multilevel"/>
    <w:tmpl w:val="C82A87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DF338FE"/>
    <w:multiLevelType w:val="hybridMultilevel"/>
    <w:tmpl w:val="39248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3477A4"/>
    <w:multiLevelType w:val="hybridMultilevel"/>
    <w:tmpl w:val="C89ED4AC"/>
    <w:lvl w:ilvl="0" w:tplc="F512569A">
      <w:start w:val="2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7B7405"/>
    <w:multiLevelType w:val="hybridMultilevel"/>
    <w:tmpl w:val="575E0642"/>
    <w:lvl w:ilvl="0" w:tplc="4A06356A">
      <w:start w:val="1"/>
      <w:numFmt w:val="lowerLetter"/>
      <w:lvlText w:val="%1."/>
      <w:lvlJc w:val="left"/>
      <w:pPr>
        <w:ind w:left="786" w:hanging="360"/>
      </w:pPr>
      <w:rPr>
        <w:rFonts w:hint="default"/>
        <w:color w:val="auto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506" w:hanging="360"/>
      </w:pPr>
    </w:lvl>
    <w:lvl w:ilvl="2" w:tplc="3409001B" w:tentative="1">
      <w:start w:val="1"/>
      <w:numFmt w:val="lowerRoman"/>
      <w:lvlText w:val="%3."/>
      <w:lvlJc w:val="right"/>
      <w:pPr>
        <w:ind w:left="2226" w:hanging="180"/>
      </w:pPr>
    </w:lvl>
    <w:lvl w:ilvl="3" w:tplc="3409000F" w:tentative="1">
      <w:start w:val="1"/>
      <w:numFmt w:val="decimal"/>
      <w:lvlText w:val="%4."/>
      <w:lvlJc w:val="left"/>
      <w:pPr>
        <w:ind w:left="2946" w:hanging="360"/>
      </w:pPr>
    </w:lvl>
    <w:lvl w:ilvl="4" w:tplc="34090019" w:tentative="1">
      <w:start w:val="1"/>
      <w:numFmt w:val="lowerLetter"/>
      <w:lvlText w:val="%5."/>
      <w:lvlJc w:val="left"/>
      <w:pPr>
        <w:ind w:left="3666" w:hanging="360"/>
      </w:pPr>
    </w:lvl>
    <w:lvl w:ilvl="5" w:tplc="3409001B" w:tentative="1">
      <w:start w:val="1"/>
      <w:numFmt w:val="lowerRoman"/>
      <w:lvlText w:val="%6."/>
      <w:lvlJc w:val="right"/>
      <w:pPr>
        <w:ind w:left="4386" w:hanging="180"/>
      </w:pPr>
    </w:lvl>
    <w:lvl w:ilvl="6" w:tplc="3409000F" w:tentative="1">
      <w:start w:val="1"/>
      <w:numFmt w:val="decimal"/>
      <w:lvlText w:val="%7."/>
      <w:lvlJc w:val="left"/>
      <w:pPr>
        <w:ind w:left="5106" w:hanging="360"/>
      </w:pPr>
    </w:lvl>
    <w:lvl w:ilvl="7" w:tplc="34090019" w:tentative="1">
      <w:start w:val="1"/>
      <w:numFmt w:val="lowerLetter"/>
      <w:lvlText w:val="%8."/>
      <w:lvlJc w:val="left"/>
      <w:pPr>
        <w:ind w:left="5826" w:hanging="360"/>
      </w:pPr>
    </w:lvl>
    <w:lvl w:ilvl="8" w:tplc="3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61762C90"/>
    <w:multiLevelType w:val="hybridMultilevel"/>
    <w:tmpl w:val="060093A8"/>
    <w:lvl w:ilvl="0" w:tplc="27B4738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7615D4"/>
    <w:multiLevelType w:val="hybridMultilevel"/>
    <w:tmpl w:val="A46EA8F8"/>
    <w:lvl w:ilvl="0" w:tplc="78968DE8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F04220"/>
    <w:multiLevelType w:val="hybridMultilevel"/>
    <w:tmpl w:val="01569F28"/>
    <w:lvl w:ilvl="0" w:tplc="7750BE16">
      <w:start w:val="1"/>
      <w:numFmt w:val="lowerLetter"/>
      <w:lvlText w:val="%1."/>
      <w:lvlJc w:val="left"/>
      <w:pPr>
        <w:ind w:left="1222" w:hanging="360"/>
      </w:pPr>
      <w:rPr>
        <w:b w:val="0"/>
        <w:i w:val="0"/>
        <w:color w:val="auto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621261"/>
    <w:multiLevelType w:val="hybridMultilevel"/>
    <w:tmpl w:val="405C739C"/>
    <w:lvl w:ilvl="0" w:tplc="3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6E9F19D4"/>
    <w:multiLevelType w:val="hybridMultilevel"/>
    <w:tmpl w:val="FEC69832"/>
    <w:lvl w:ilvl="0" w:tplc="88C6BC14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B3813"/>
    <w:multiLevelType w:val="hybridMultilevel"/>
    <w:tmpl w:val="C628959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CD35C2"/>
    <w:multiLevelType w:val="hybridMultilevel"/>
    <w:tmpl w:val="E4A8B966"/>
    <w:lvl w:ilvl="0" w:tplc="641AC062">
      <w:start w:val="12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045F0D"/>
    <w:multiLevelType w:val="hybridMultilevel"/>
    <w:tmpl w:val="B0A2CE7A"/>
    <w:lvl w:ilvl="0" w:tplc="EF704B8C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C40CD7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0" w15:restartNumberingAfterBreak="0">
    <w:nsid w:val="76434890"/>
    <w:multiLevelType w:val="multilevel"/>
    <w:tmpl w:val="DFCC57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69050F0"/>
    <w:multiLevelType w:val="multilevel"/>
    <w:tmpl w:val="7940005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42" w15:restartNumberingAfterBreak="0">
    <w:nsid w:val="772E6BA5"/>
    <w:multiLevelType w:val="hybridMultilevel"/>
    <w:tmpl w:val="CAF46CE0"/>
    <w:lvl w:ilvl="0" w:tplc="AC78192A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C6217C"/>
    <w:multiLevelType w:val="hybridMultilevel"/>
    <w:tmpl w:val="9A3A1D4E"/>
    <w:lvl w:ilvl="0" w:tplc="34090015">
      <w:start w:val="1"/>
      <w:numFmt w:val="upperLetter"/>
      <w:lvlText w:val="%1."/>
      <w:lvlJc w:val="left"/>
      <w:pPr>
        <w:ind w:left="1146" w:hanging="360"/>
      </w:pPr>
    </w:lvl>
    <w:lvl w:ilvl="1" w:tplc="34090019" w:tentative="1">
      <w:start w:val="1"/>
      <w:numFmt w:val="lowerLetter"/>
      <w:lvlText w:val="%2."/>
      <w:lvlJc w:val="left"/>
      <w:pPr>
        <w:ind w:left="1866" w:hanging="360"/>
      </w:pPr>
    </w:lvl>
    <w:lvl w:ilvl="2" w:tplc="3409001B" w:tentative="1">
      <w:start w:val="1"/>
      <w:numFmt w:val="lowerRoman"/>
      <w:lvlText w:val="%3."/>
      <w:lvlJc w:val="right"/>
      <w:pPr>
        <w:ind w:left="2586" w:hanging="180"/>
      </w:pPr>
    </w:lvl>
    <w:lvl w:ilvl="3" w:tplc="3409000F" w:tentative="1">
      <w:start w:val="1"/>
      <w:numFmt w:val="decimal"/>
      <w:lvlText w:val="%4."/>
      <w:lvlJc w:val="left"/>
      <w:pPr>
        <w:ind w:left="3306" w:hanging="360"/>
      </w:pPr>
    </w:lvl>
    <w:lvl w:ilvl="4" w:tplc="34090019" w:tentative="1">
      <w:start w:val="1"/>
      <w:numFmt w:val="lowerLetter"/>
      <w:lvlText w:val="%5."/>
      <w:lvlJc w:val="left"/>
      <w:pPr>
        <w:ind w:left="4026" w:hanging="360"/>
      </w:pPr>
    </w:lvl>
    <w:lvl w:ilvl="5" w:tplc="3409001B" w:tentative="1">
      <w:start w:val="1"/>
      <w:numFmt w:val="lowerRoman"/>
      <w:lvlText w:val="%6."/>
      <w:lvlJc w:val="right"/>
      <w:pPr>
        <w:ind w:left="4746" w:hanging="180"/>
      </w:pPr>
    </w:lvl>
    <w:lvl w:ilvl="6" w:tplc="3409000F" w:tentative="1">
      <w:start w:val="1"/>
      <w:numFmt w:val="decimal"/>
      <w:lvlText w:val="%7."/>
      <w:lvlJc w:val="left"/>
      <w:pPr>
        <w:ind w:left="5466" w:hanging="360"/>
      </w:pPr>
    </w:lvl>
    <w:lvl w:ilvl="7" w:tplc="34090019" w:tentative="1">
      <w:start w:val="1"/>
      <w:numFmt w:val="lowerLetter"/>
      <w:lvlText w:val="%8."/>
      <w:lvlJc w:val="left"/>
      <w:pPr>
        <w:ind w:left="6186" w:hanging="360"/>
      </w:pPr>
    </w:lvl>
    <w:lvl w:ilvl="8" w:tplc="3409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19"/>
  </w:num>
  <w:num w:numId="2">
    <w:abstractNumId w:val="41"/>
  </w:num>
  <w:num w:numId="3">
    <w:abstractNumId w:val="18"/>
  </w:num>
  <w:num w:numId="4">
    <w:abstractNumId w:val="24"/>
  </w:num>
  <w:num w:numId="5">
    <w:abstractNumId w:val="26"/>
  </w:num>
  <w:num w:numId="6">
    <w:abstractNumId w:val="31"/>
  </w:num>
  <w:num w:numId="7">
    <w:abstractNumId w:val="23"/>
  </w:num>
  <w:num w:numId="8">
    <w:abstractNumId w:val="39"/>
  </w:num>
  <w:num w:numId="9">
    <w:abstractNumId w:val="20"/>
  </w:num>
  <w:num w:numId="10">
    <w:abstractNumId w:val="5"/>
  </w:num>
  <w:num w:numId="11">
    <w:abstractNumId w:val="28"/>
  </w:num>
  <w:num w:numId="12">
    <w:abstractNumId w:val="10"/>
  </w:num>
  <w:num w:numId="13">
    <w:abstractNumId w:val="38"/>
  </w:num>
  <w:num w:numId="14">
    <w:abstractNumId w:val="7"/>
  </w:num>
  <w:num w:numId="15">
    <w:abstractNumId w:val="13"/>
  </w:num>
  <w:num w:numId="16">
    <w:abstractNumId w:val="42"/>
  </w:num>
  <w:num w:numId="17">
    <w:abstractNumId w:val="6"/>
  </w:num>
  <w:num w:numId="18">
    <w:abstractNumId w:val="34"/>
  </w:num>
  <w:num w:numId="19">
    <w:abstractNumId w:val="14"/>
  </w:num>
  <w:num w:numId="20">
    <w:abstractNumId w:val="30"/>
  </w:num>
  <w:num w:numId="21">
    <w:abstractNumId w:val="9"/>
  </w:num>
  <w:num w:numId="22">
    <w:abstractNumId w:val="43"/>
  </w:num>
  <w:num w:numId="23">
    <w:abstractNumId w:val="29"/>
  </w:num>
  <w:num w:numId="24">
    <w:abstractNumId w:val="25"/>
  </w:num>
  <w:num w:numId="25">
    <w:abstractNumId w:val="37"/>
  </w:num>
  <w:num w:numId="26">
    <w:abstractNumId w:val="11"/>
  </w:num>
  <w:num w:numId="27">
    <w:abstractNumId w:val="4"/>
  </w:num>
  <w:num w:numId="28">
    <w:abstractNumId w:val="36"/>
  </w:num>
  <w:num w:numId="29">
    <w:abstractNumId w:val="21"/>
  </w:num>
  <w:num w:numId="30">
    <w:abstractNumId w:val="40"/>
    <w:lvlOverride w:ilvl="0">
      <w:lvl w:ilvl="0">
        <w:numFmt w:val="upperRoman"/>
        <w:lvlText w:val="%1."/>
        <w:lvlJc w:val="right"/>
      </w:lvl>
    </w:lvlOverride>
  </w:num>
  <w:num w:numId="31">
    <w:abstractNumId w:val="27"/>
    <w:lvlOverride w:ilvl="0">
      <w:lvl w:ilvl="0">
        <w:numFmt w:val="upperRoman"/>
        <w:lvlText w:val="%1."/>
        <w:lvlJc w:val="right"/>
      </w:lvl>
    </w:lvlOverride>
  </w:num>
  <w:num w:numId="32">
    <w:abstractNumId w:val="0"/>
  </w:num>
  <w:num w:numId="33">
    <w:abstractNumId w:val="15"/>
  </w:num>
  <w:num w:numId="34">
    <w:abstractNumId w:val="22"/>
    <w:lvlOverride w:ilvl="0">
      <w:lvl w:ilvl="0">
        <w:numFmt w:val="upperRoman"/>
        <w:lvlText w:val="%1."/>
        <w:lvlJc w:val="right"/>
      </w:lvl>
    </w:lvlOverride>
  </w:num>
  <w:num w:numId="35">
    <w:abstractNumId w:val="17"/>
  </w:num>
  <w:num w:numId="36">
    <w:abstractNumId w:val="33"/>
  </w:num>
  <w:num w:numId="37">
    <w:abstractNumId w:val="16"/>
  </w:num>
  <w:num w:numId="38">
    <w:abstractNumId w:val="32"/>
  </w:num>
  <w:num w:numId="39">
    <w:abstractNumId w:val="8"/>
  </w:num>
  <w:num w:numId="40">
    <w:abstractNumId w:val="1"/>
  </w:num>
  <w:num w:numId="41">
    <w:abstractNumId w:val="3"/>
  </w:num>
  <w:num w:numId="42">
    <w:abstractNumId w:val="35"/>
  </w:num>
  <w:num w:numId="43">
    <w:abstractNumId w:val="12"/>
  </w:num>
  <w:num w:numId="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rUwBZIWJhZGJko6SsGpxcWZ+XkgBYa1AEsKHWIsAAAA"/>
  </w:docVars>
  <w:rsids>
    <w:rsidRoot w:val="00B75DA9"/>
    <w:rsid w:val="00000D75"/>
    <w:rsid w:val="00001EC7"/>
    <w:rsid w:val="00006D6A"/>
    <w:rsid w:val="000101D0"/>
    <w:rsid w:val="00010763"/>
    <w:rsid w:val="00026629"/>
    <w:rsid w:val="00026914"/>
    <w:rsid w:val="00026D9F"/>
    <w:rsid w:val="00042FEB"/>
    <w:rsid w:val="00046FA7"/>
    <w:rsid w:val="0005421C"/>
    <w:rsid w:val="0005577C"/>
    <w:rsid w:val="0005749F"/>
    <w:rsid w:val="000641CC"/>
    <w:rsid w:val="00066EFF"/>
    <w:rsid w:val="000708D9"/>
    <w:rsid w:val="00076785"/>
    <w:rsid w:val="00083789"/>
    <w:rsid w:val="0008794A"/>
    <w:rsid w:val="00090371"/>
    <w:rsid w:val="00093334"/>
    <w:rsid w:val="00096310"/>
    <w:rsid w:val="00097E2F"/>
    <w:rsid w:val="000A102E"/>
    <w:rsid w:val="000A5B44"/>
    <w:rsid w:val="000C0C06"/>
    <w:rsid w:val="000C1F1B"/>
    <w:rsid w:val="000C3648"/>
    <w:rsid w:val="000C6957"/>
    <w:rsid w:val="000E28BD"/>
    <w:rsid w:val="000E2AEE"/>
    <w:rsid w:val="000E38E9"/>
    <w:rsid w:val="000E3EB7"/>
    <w:rsid w:val="000E46DA"/>
    <w:rsid w:val="000F4719"/>
    <w:rsid w:val="000F5AEE"/>
    <w:rsid w:val="000F6102"/>
    <w:rsid w:val="001019E0"/>
    <w:rsid w:val="001023FB"/>
    <w:rsid w:val="00103995"/>
    <w:rsid w:val="00105C0B"/>
    <w:rsid w:val="00113819"/>
    <w:rsid w:val="001149A2"/>
    <w:rsid w:val="00116AF7"/>
    <w:rsid w:val="001322D8"/>
    <w:rsid w:val="00135103"/>
    <w:rsid w:val="001360D6"/>
    <w:rsid w:val="00141BDA"/>
    <w:rsid w:val="0014323A"/>
    <w:rsid w:val="00151F5A"/>
    <w:rsid w:val="00154140"/>
    <w:rsid w:val="001544FD"/>
    <w:rsid w:val="00155842"/>
    <w:rsid w:val="0015747A"/>
    <w:rsid w:val="00160189"/>
    <w:rsid w:val="00163478"/>
    <w:rsid w:val="00164666"/>
    <w:rsid w:val="001823AB"/>
    <w:rsid w:val="001847A6"/>
    <w:rsid w:val="00186433"/>
    <w:rsid w:val="00186FF5"/>
    <w:rsid w:val="001A1CB7"/>
    <w:rsid w:val="001B0DCD"/>
    <w:rsid w:val="001B2088"/>
    <w:rsid w:val="001B4636"/>
    <w:rsid w:val="001B4682"/>
    <w:rsid w:val="001B6063"/>
    <w:rsid w:val="001B6619"/>
    <w:rsid w:val="001B6D8F"/>
    <w:rsid w:val="001B76F6"/>
    <w:rsid w:val="001D404D"/>
    <w:rsid w:val="001E4328"/>
    <w:rsid w:val="001E5944"/>
    <w:rsid w:val="001E6399"/>
    <w:rsid w:val="001F0486"/>
    <w:rsid w:val="001F2278"/>
    <w:rsid w:val="001F4A76"/>
    <w:rsid w:val="00200A91"/>
    <w:rsid w:val="00204FE4"/>
    <w:rsid w:val="0021298B"/>
    <w:rsid w:val="00221636"/>
    <w:rsid w:val="00222413"/>
    <w:rsid w:val="00222C1E"/>
    <w:rsid w:val="0022455E"/>
    <w:rsid w:val="00230F8C"/>
    <w:rsid w:val="0023155A"/>
    <w:rsid w:val="00240209"/>
    <w:rsid w:val="00243402"/>
    <w:rsid w:val="00246CC8"/>
    <w:rsid w:val="00247AB4"/>
    <w:rsid w:val="00250D5A"/>
    <w:rsid w:val="002535A5"/>
    <w:rsid w:val="00255368"/>
    <w:rsid w:val="002553F9"/>
    <w:rsid w:val="00262F03"/>
    <w:rsid w:val="00266326"/>
    <w:rsid w:val="0027218C"/>
    <w:rsid w:val="002741A1"/>
    <w:rsid w:val="00275C6A"/>
    <w:rsid w:val="00280144"/>
    <w:rsid w:val="002812B3"/>
    <w:rsid w:val="00282576"/>
    <w:rsid w:val="0028262A"/>
    <w:rsid w:val="00282674"/>
    <w:rsid w:val="002851FF"/>
    <w:rsid w:val="002868CA"/>
    <w:rsid w:val="00290556"/>
    <w:rsid w:val="00290FCA"/>
    <w:rsid w:val="00293BD3"/>
    <w:rsid w:val="00293CD5"/>
    <w:rsid w:val="002941CA"/>
    <w:rsid w:val="00295D29"/>
    <w:rsid w:val="002A1279"/>
    <w:rsid w:val="002A1961"/>
    <w:rsid w:val="002A7B7E"/>
    <w:rsid w:val="002B1E23"/>
    <w:rsid w:val="002B3247"/>
    <w:rsid w:val="002B44BD"/>
    <w:rsid w:val="002B73CA"/>
    <w:rsid w:val="002B79B5"/>
    <w:rsid w:val="002C4838"/>
    <w:rsid w:val="002C522B"/>
    <w:rsid w:val="002C720F"/>
    <w:rsid w:val="002C7968"/>
    <w:rsid w:val="002D320D"/>
    <w:rsid w:val="002D6344"/>
    <w:rsid w:val="002D70AE"/>
    <w:rsid w:val="002D7DFE"/>
    <w:rsid w:val="002E5EF0"/>
    <w:rsid w:val="002E689A"/>
    <w:rsid w:val="002F07D4"/>
    <w:rsid w:val="002F11AE"/>
    <w:rsid w:val="002F5643"/>
    <w:rsid w:val="002F57CF"/>
    <w:rsid w:val="002F626A"/>
    <w:rsid w:val="003018CE"/>
    <w:rsid w:val="0030786F"/>
    <w:rsid w:val="003108B5"/>
    <w:rsid w:val="00313FED"/>
    <w:rsid w:val="00314007"/>
    <w:rsid w:val="0031523E"/>
    <w:rsid w:val="00315B84"/>
    <w:rsid w:val="003169F2"/>
    <w:rsid w:val="0031795A"/>
    <w:rsid w:val="0032556E"/>
    <w:rsid w:val="00326542"/>
    <w:rsid w:val="003302D0"/>
    <w:rsid w:val="003401C3"/>
    <w:rsid w:val="00340EEB"/>
    <w:rsid w:val="0035250A"/>
    <w:rsid w:val="00354960"/>
    <w:rsid w:val="00357104"/>
    <w:rsid w:val="00357827"/>
    <w:rsid w:val="003616B6"/>
    <w:rsid w:val="00367977"/>
    <w:rsid w:val="00371C7A"/>
    <w:rsid w:val="003748CB"/>
    <w:rsid w:val="00375AE7"/>
    <w:rsid w:val="00375C00"/>
    <w:rsid w:val="00376340"/>
    <w:rsid w:val="00383077"/>
    <w:rsid w:val="00385338"/>
    <w:rsid w:val="00385DA1"/>
    <w:rsid w:val="00387EBD"/>
    <w:rsid w:val="0039157E"/>
    <w:rsid w:val="00393D07"/>
    <w:rsid w:val="00393EED"/>
    <w:rsid w:val="0039798B"/>
    <w:rsid w:val="00397A2E"/>
    <w:rsid w:val="003A7717"/>
    <w:rsid w:val="003B77CE"/>
    <w:rsid w:val="003C3015"/>
    <w:rsid w:val="003C7993"/>
    <w:rsid w:val="003D0A3D"/>
    <w:rsid w:val="003D1E9E"/>
    <w:rsid w:val="003D75C9"/>
    <w:rsid w:val="003F0D05"/>
    <w:rsid w:val="003F0F20"/>
    <w:rsid w:val="003F13F3"/>
    <w:rsid w:val="003F2A6F"/>
    <w:rsid w:val="00404BD3"/>
    <w:rsid w:val="00406024"/>
    <w:rsid w:val="004063E3"/>
    <w:rsid w:val="0041067D"/>
    <w:rsid w:val="00412747"/>
    <w:rsid w:val="004147EC"/>
    <w:rsid w:val="00415BD0"/>
    <w:rsid w:val="00416CD0"/>
    <w:rsid w:val="00422596"/>
    <w:rsid w:val="00422948"/>
    <w:rsid w:val="00422ED9"/>
    <w:rsid w:val="0042315C"/>
    <w:rsid w:val="00423337"/>
    <w:rsid w:val="004269AC"/>
    <w:rsid w:val="00427B91"/>
    <w:rsid w:val="0043090C"/>
    <w:rsid w:val="004344FA"/>
    <w:rsid w:val="004347A5"/>
    <w:rsid w:val="004359F2"/>
    <w:rsid w:val="004411B3"/>
    <w:rsid w:val="00446E51"/>
    <w:rsid w:val="00453344"/>
    <w:rsid w:val="00454B3E"/>
    <w:rsid w:val="00455EBB"/>
    <w:rsid w:val="004664E2"/>
    <w:rsid w:val="00466CD8"/>
    <w:rsid w:val="00471854"/>
    <w:rsid w:val="00474826"/>
    <w:rsid w:val="00475561"/>
    <w:rsid w:val="004864BA"/>
    <w:rsid w:val="0049181E"/>
    <w:rsid w:val="004A0CBF"/>
    <w:rsid w:val="004A0F12"/>
    <w:rsid w:val="004A129A"/>
    <w:rsid w:val="004A4E86"/>
    <w:rsid w:val="004A6207"/>
    <w:rsid w:val="004A7B2B"/>
    <w:rsid w:val="004A7BB6"/>
    <w:rsid w:val="004B48A7"/>
    <w:rsid w:val="004B4ABD"/>
    <w:rsid w:val="004B6643"/>
    <w:rsid w:val="004C0EF5"/>
    <w:rsid w:val="004C1E37"/>
    <w:rsid w:val="004C3428"/>
    <w:rsid w:val="004C4558"/>
    <w:rsid w:val="004C5B12"/>
    <w:rsid w:val="004D33C3"/>
    <w:rsid w:val="004D3464"/>
    <w:rsid w:val="004D6369"/>
    <w:rsid w:val="004D6B17"/>
    <w:rsid w:val="004E05A9"/>
    <w:rsid w:val="004E58E2"/>
    <w:rsid w:val="004F37F0"/>
    <w:rsid w:val="004F3CA8"/>
    <w:rsid w:val="00501835"/>
    <w:rsid w:val="005035AC"/>
    <w:rsid w:val="0050404D"/>
    <w:rsid w:val="0050484B"/>
    <w:rsid w:val="00506952"/>
    <w:rsid w:val="00513663"/>
    <w:rsid w:val="0051458A"/>
    <w:rsid w:val="00514A81"/>
    <w:rsid w:val="00514A8A"/>
    <w:rsid w:val="005205EB"/>
    <w:rsid w:val="00522541"/>
    <w:rsid w:val="0052272B"/>
    <w:rsid w:val="00522A2E"/>
    <w:rsid w:val="00526FA0"/>
    <w:rsid w:val="005332E0"/>
    <w:rsid w:val="0053698E"/>
    <w:rsid w:val="00536EFF"/>
    <w:rsid w:val="00542E11"/>
    <w:rsid w:val="00542FD1"/>
    <w:rsid w:val="0055382E"/>
    <w:rsid w:val="00556E1E"/>
    <w:rsid w:val="00564400"/>
    <w:rsid w:val="005714F3"/>
    <w:rsid w:val="00571EBB"/>
    <w:rsid w:val="00574C3B"/>
    <w:rsid w:val="0058313A"/>
    <w:rsid w:val="005838F4"/>
    <w:rsid w:val="00590B6B"/>
    <w:rsid w:val="005924AF"/>
    <w:rsid w:val="00596FC3"/>
    <w:rsid w:val="005A2012"/>
    <w:rsid w:val="005B7748"/>
    <w:rsid w:val="005B7B3E"/>
    <w:rsid w:val="005C0471"/>
    <w:rsid w:val="005C0599"/>
    <w:rsid w:val="005C1B7F"/>
    <w:rsid w:val="005D4349"/>
    <w:rsid w:val="005F5B98"/>
    <w:rsid w:val="005F7749"/>
    <w:rsid w:val="00604C05"/>
    <w:rsid w:val="0061140D"/>
    <w:rsid w:val="006178F1"/>
    <w:rsid w:val="0061793C"/>
    <w:rsid w:val="006244D0"/>
    <w:rsid w:val="00625882"/>
    <w:rsid w:val="00637430"/>
    <w:rsid w:val="0064298A"/>
    <w:rsid w:val="00645848"/>
    <w:rsid w:val="0065029D"/>
    <w:rsid w:val="00651F59"/>
    <w:rsid w:val="00656B2C"/>
    <w:rsid w:val="00660434"/>
    <w:rsid w:val="00662BAE"/>
    <w:rsid w:val="006650DE"/>
    <w:rsid w:val="006720FA"/>
    <w:rsid w:val="00672917"/>
    <w:rsid w:val="006752D3"/>
    <w:rsid w:val="00675A3F"/>
    <w:rsid w:val="00681432"/>
    <w:rsid w:val="0069567C"/>
    <w:rsid w:val="00696F5F"/>
    <w:rsid w:val="0069788A"/>
    <w:rsid w:val="006A1B1F"/>
    <w:rsid w:val="006A20B9"/>
    <w:rsid w:val="006A6903"/>
    <w:rsid w:val="006B1487"/>
    <w:rsid w:val="006B34CB"/>
    <w:rsid w:val="006B5A89"/>
    <w:rsid w:val="006B5AF9"/>
    <w:rsid w:val="006B6DC3"/>
    <w:rsid w:val="006B7F71"/>
    <w:rsid w:val="006C1703"/>
    <w:rsid w:val="006C1DE8"/>
    <w:rsid w:val="006C514D"/>
    <w:rsid w:val="006C7E5F"/>
    <w:rsid w:val="006E1FC1"/>
    <w:rsid w:val="006E2AB6"/>
    <w:rsid w:val="006F0656"/>
    <w:rsid w:val="006F0945"/>
    <w:rsid w:val="006F2A84"/>
    <w:rsid w:val="006F7673"/>
    <w:rsid w:val="00700E0E"/>
    <w:rsid w:val="00702671"/>
    <w:rsid w:val="0070736B"/>
    <w:rsid w:val="00710C0A"/>
    <w:rsid w:val="00711920"/>
    <w:rsid w:val="00713285"/>
    <w:rsid w:val="00714A58"/>
    <w:rsid w:val="007202DE"/>
    <w:rsid w:val="00720A0E"/>
    <w:rsid w:val="00721CF9"/>
    <w:rsid w:val="0072412A"/>
    <w:rsid w:val="0072449D"/>
    <w:rsid w:val="007313BB"/>
    <w:rsid w:val="0073140C"/>
    <w:rsid w:val="0073758B"/>
    <w:rsid w:val="00737C57"/>
    <w:rsid w:val="007431E6"/>
    <w:rsid w:val="007440B1"/>
    <w:rsid w:val="00753A79"/>
    <w:rsid w:val="007550BB"/>
    <w:rsid w:val="007604F7"/>
    <w:rsid w:val="00762F16"/>
    <w:rsid w:val="00770F2F"/>
    <w:rsid w:val="0077670F"/>
    <w:rsid w:val="007767D0"/>
    <w:rsid w:val="00776A1F"/>
    <w:rsid w:val="00776CAA"/>
    <w:rsid w:val="00784299"/>
    <w:rsid w:val="00786F50"/>
    <w:rsid w:val="00794161"/>
    <w:rsid w:val="00795D24"/>
    <w:rsid w:val="007965D4"/>
    <w:rsid w:val="007A4F6E"/>
    <w:rsid w:val="007B4427"/>
    <w:rsid w:val="007B50B5"/>
    <w:rsid w:val="007B53C8"/>
    <w:rsid w:val="007C56EA"/>
    <w:rsid w:val="007C631F"/>
    <w:rsid w:val="007D6598"/>
    <w:rsid w:val="007D680B"/>
    <w:rsid w:val="007D6982"/>
    <w:rsid w:val="007E0B4B"/>
    <w:rsid w:val="007E3716"/>
    <w:rsid w:val="007E4E5E"/>
    <w:rsid w:val="007E75A9"/>
    <w:rsid w:val="007F4FF3"/>
    <w:rsid w:val="007F5B94"/>
    <w:rsid w:val="007F6860"/>
    <w:rsid w:val="008027EB"/>
    <w:rsid w:val="00806045"/>
    <w:rsid w:val="00807781"/>
    <w:rsid w:val="00812AC5"/>
    <w:rsid w:val="0081334A"/>
    <w:rsid w:val="00814AFF"/>
    <w:rsid w:val="0082504B"/>
    <w:rsid w:val="0082655B"/>
    <w:rsid w:val="00827629"/>
    <w:rsid w:val="00827668"/>
    <w:rsid w:val="0083114D"/>
    <w:rsid w:val="0083169F"/>
    <w:rsid w:val="008344EE"/>
    <w:rsid w:val="00837AF6"/>
    <w:rsid w:val="008417FE"/>
    <w:rsid w:val="008451EC"/>
    <w:rsid w:val="008524BB"/>
    <w:rsid w:val="00853C77"/>
    <w:rsid w:val="00853FDC"/>
    <w:rsid w:val="00862D1B"/>
    <w:rsid w:val="00867BE4"/>
    <w:rsid w:val="00871F0E"/>
    <w:rsid w:val="00881096"/>
    <w:rsid w:val="00893054"/>
    <w:rsid w:val="00894E28"/>
    <w:rsid w:val="008973AC"/>
    <w:rsid w:val="008A0185"/>
    <w:rsid w:val="008A3577"/>
    <w:rsid w:val="008A6E1F"/>
    <w:rsid w:val="008B1217"/>
    <w:rsid w:val="008C48C8"/>
    <w:rsid w:val="008C6892"/>
    <w:rsid w:val="008C69B2"/>
    <w:rsid w:val="008C6D94"/>
    <w:rsid w:val="008D0BEF"/>
    <w:rsid w:val="008D3F88"/>
    <w:rsid w:val="008D4539"/>
    <w:rsid w:val="008D5F36"/>
    <w:rsid w:val="008D70CE"/>
    <w:rsid w:val="008D759E"/>
    <w:rsid w:val="008E4068"/>
    <w:rsid w:val="008E43A5"/>
    <w:rsid w:val="008F1FFB"/>
    <w:rsid w:val="008F4F80"/>
    <w:rsid w:val="00901E90"/>
    <w:rsid w:val="009112F7"/>
    <w:rsid w:val="00912D02"/>
    <w:rsid w:val="0091510D"/>
    <w:rsid w:val="009162B0"/>
    <w:rsid w:val="009200A9"/>
    <w:rsid w:val="00927484"/>
    <w:rsid w:val="009279A3"/>
    <w:rsid w:val="00931158"/>
    <w:rsid w:val="00932978"/>
    <w:rsid w:val="0094182F"/>
    <w:rsid w:val="00954C16"/>
    <w:rsid w:val="00957586"/>
    <w:rsid w:val="009613B0"/>
    <w:rsid w:val="00970CF8"/>
    <w:rsid w:val="00975BF1"/>
    <w:rsid w:val="00975E6E"/>
    <w:rsid w:val="00976FCF"/>
    <w:rsid w:val="009804E3"/>
    <w:rsid w:val="009808ED"/>
    <w:rsid w:val="00981F97"/>
    <w:rsid w:val="00982647"/>
    <w:rsid w:val="00985089"/>
    <w:rsid w:val="00986173"/>
    <w:rsid w:val="00987684"/>
    <w:rsid w:val="00992FA1"/>
    <w:rsid w:val="009A7847"/>
    <w:rsid w:val="009B5C96"/>
    <w:rsid w:val="009B5F25"/>
    <w:rsid w:val="009C1C1F"/>
    <w:rsid w:val="009C2BF6"/>
    <w:rsid w:val="009C3611"/>
    <w:rsid w:val="009D4258"/>
    <w:rsid w:val="009D519F"/>
    <w:rsid w:val="009D56BA"/>
    <w:rsid w:val="009D6CF1"/>
    <w:rsid w:val="009D7FD6"/>
    <w:rsid w:val="009E122F"/>
    <w:rsid w:val="009E2494"/>
    <w:rsid w:val="009F3664"/>
    <w:rsid w:val="009F6591"/>
    <w:rsid w:val="009F72B0"/>
    <w:rsid w:val="00A00AA0"/>
    <w:rsid w:val="00A020E9"/>
    <w:rsid w:val="00A0559E"/>
    <w:rsid w:val="00A055F1"/>
    <w:rsid w:val="00A11CE7"/>
    <w:rsid w:val="00A1443E"/>
    <w:rsid w:val="00A1706A"/>
    <w:rsid w:val="00A3013B"/>
    <w:rsid w:val="00A3080E"/>
    <w:rsid w:val="00A400CE"/>
    <w:rsid w:val="00A407C6"/>
    <w:rsid w:val="00A4163C"/>
    <w:rsid w:val="00A424AB"/>
    <w:rsid w:val="00A424AD"/>
    <w:rsid w:val="00A42AB0"/>
    <w:rsid w:val="00A54CA7"/>
    <w:rsid w:val="00A61750"/>
    <w:rsid w:val="00A62258"/>
    <w:rsid w:val="00A6291F"/>
    <w:rsid w:val="00A63054"/>
    <w:rsid w:val="00A6508B"/>
    <w:rsid w:val="00A7033B"/>
    <w:rsid w:val="00A7248B"/>
    <w:rsid w:val="00A72C9C"/>
    <w:rsid w:val="00A73E5D"/>
    <w:rsid w:val="00A74B70"/>
    <w:rsid w:val="00A751E2"/>
    <w:rsid w:val="00A77221"/>
    <w:rsid w:val="00A80F96"/>
    <w:rsid w:val="00A820CC"/>
    <w:rsid w:val="00A8218F"/>
    <w:rsid w:val="00A870D1"/>
    <w:rsid w:val="00A87502"/>
    <w:rsid w:val="00A90A4C"/>
    <w:rsid w:val="00A90B0B"/>
    <w:rsid w:val="00A9177A"/>
    <w:rsid w:val="00A919D1"/>
    <w:rsid w:val="00A91A10"/>
    <w:rsid w:val="00A940D1"/>
    <w:rsid w:val="00A9551D"/>
    <w:rsid w:val="00A96E8B"/>
    <w:rsid w:val="00A97F6C"/>
    <w:rsid w:val="00AA0D7C"/>
    <w:rsid w:val="00AA3944"/>
    <w:rsid w:val="00AA5B99"/>
    <w:rsid w:val="00AB1A5C"/>
    <w:rsid w:val="00AB2BCF"/>
    <w:rsid w:val="00AB701D"/>
    <w:rsid w:val="00AC0B54"/>
    <w:rsid w:val="00AC2C8C"/>
    <w:rsid w:val="00AC4062"/>
    <w:rsid w:val="00AC4B09"/>
    <w:rsid w:val="00AC5192"/>
    <w:rsid w:val="00AC51CE"/>
    <w:rsid w:val="00AC578C"/>
    <w:rsid w:val="00AC5C1F"/>
    <w:rsid w:val="00AC7D16"/>
    <w:rsid w:val="00AD0BCE"/>
    <w:rsid w:val="00AD39F0"/>
    <w:rsid w:val="00AE2D10"/>
    <w:rsid w:val="00AE3539"/>
    <w:rsid w:val="00AE4884"/>
    <w:rsid w:val="00AF0AA5"/>
    <w:rsid w:val="00AF4917"/>
    <w:rsid w:val="00AF7284"/>
    <w:rsid w:val="00B17722"/>
    <w:rsid w:val="00B235BA"/>
    <w:rsid w:val="00B274F2"/>
    <w:rsid w:val="00B316D3"/>
    <w:rsid w:val="00B31859"/>
    <w:rsid w:val="00B3235F"/>
    <w:rsid w:val="00B352D8"/>
    <w:rsid w:val="00B4083F"/>
    <w:rsid w:val="00B40F59"/>
    <w:rsid w:val="00B4190B"/>
    <w:rsid w:val="00B43FCF"/>
    <w:rsid w:val="00B45D6B"/>
    <w:rsid w:val="00B461A3"/>
    <w:rsid w:val="00B56338"/>
    <w:rsid w:val="00B62851"/>
    <w:rsid w:val="00B75DA9"/>
    <w:rsid w:val="00B865A2"/>
    <w:rsid w:val="00B86763"/>
    <w:rsid w:val="00BA3584"/>
    <w:rsid w:val="00BB02F6"/>
    <w:rsid w:val="00BB2F4A"/>
    <w:rsid w:val="00BC072B"/>
    <w:rsid w:val="00BC2AFC"/>
    <w:rsid w:val="00BC4543"/>
    <w:rsid w:val="00BC57D7"/>
    <w:rsid w:val="00BD278C"/>
    <w:rsid w:val="00BE15FF"/>
    <w:rsid w:val="00BE3138"/>
    <w:rsid w:val="00BE47F2"/>
    <w:rsid w:val="00BE4B20"/>
    <w:rsid w:val="00BE4B76"/>
    <w:rsid w:val="00BF1CAE"/>
    <w:rsid w:val="00C0121E"/>
    <w:rsid w:val="00C018FB"/>
    <w:rsid w:val="00C039EE"/>
    <w:rsid w:val="00C05614"/>
    <w:rsid w:val="00C13BD2"/>
    <w:rsid w:val="00C16E9F"/>
    <w:rsid w:val="00C2287F"/>
    <w:rsid w:val="00C23EE4"/>
    <w:rsid w:val="00C30EB3"/>
    <w:rsid w:val="00C35442"/>
    <w:rsid w:val="00C358A8"/>
    <w:rsid w:val="00C37457"/>
    <w:rsid w:val="00C4017A"/>
    <w:rsid w:val="00C434EA"/>
    <w:rsid w:val="00C4435E"/>
    <w:rsid w:val="00C45102"/>
    <w:rsid w:val="00C46FBB"/>
    <w:rsid w:val="00C5172A"/>
    <w:rsid w:val="00C538ED"/>
    <w:rsid w:val="00C56EED"/>
    <w:rsid w:val="00C61BA3"/>
    <w:rsid w:val="00C623C1"/>
    <w:rsid w:val="00C71876"/>
    <w:rsid w:val="00C71B5A"/>
    <w:rsid w:val="00C72E8D"/>
    <w:rsid w:val="00C81BAD"/>
    <w:rsid w:val="00C81C26"/>
    <w:rsid w:val="00C900ED"/>
    <w:rsid w:val="00C90531"/>
    <w:rsid w:val="00C9090C"/>
    <w:rsid w:val="00C936DA"/>
    <w:rsid w:val="00C94159"/>
    <w:rsid w:val="00CA0036"/>
    <w:rsid w:val="00CA12CC"/>
    <w:rsid w:val="00CA73C9"/>
    <w:rsid w:val="00CB0FF9"/>
    <w:rsid w:val="00CB57AA"/>
    <w:rsid w:val="00CB6F73"/>
    <w:rsid w:val="00CC14B1"/>
    <w:rsid w:val="00CC151B"/>
    <w:rsid w:val="00CC39D4"/>
    <w:rsid w:val="00CC4362"/>
    <w:rsid w:val="00CC6028"/>
    <w:rsid w:val="00CD1243"/>
    <w:rsid w:val="00CD395F"/>
    <w:rsid w:val="00CD5D13"/>
    <w:rsid w:val="00CD7807"/>
    <w:rsid w:val="00CE3C91"/>
    <w:rsid w:val="00CE3E33"/>
    <w:rsid w:val="00CF10D1"/>
    <w:rsid w:val="00CF6EE0"/>
    <w:rsid w:val="00CF73DD"/>
    <w:rsid w:val="00D0357D"/>
    <w:rsid w:val="00D05A14"/>
    <w:rsid w:val="00D10EA4"/>
    <w:rsid w:val="00D12F9F"/>
    <w:rsid w:val="00D20BAB"/>
    <w:rsid w:val="00D249A1"/>
    <w:rsid w:val="00D25391"/>
    <w:rsid w:val="00D31D64"/>
    <w:rsid w:val="00D320DD"/>
    <w:rsid w:val="00D47C4C"/>
    <w:rsid w:val="00D517A7"/>
    <w:rsid w:val="00D604D3"/>
    <w:rsid w:val="00D60A04"/>
    <w:rsid w:val="00D61622"/>
    <w:rsid w:val="00D622B5"/>
    <w:rsid w:val="00D63CC6"/>
    <w:rsid w:val="00D7061B"/>
    <w:rsid w:val="00D74AFD"/>
    <w:rsid w:val="00D75F49"/>
    <w:rsid w:val="00D811BC"/>
    <w:rsid w:val="00D9187F"/>
    <w:rsid w:val="00D955C9"/>
    <w:rsid w:val="00D95CA7"/>
    <w:rsid w:val="00DA30F5"/>
    <w:rsid w:val="00DB3FC2"/>
    <w:rsid w:val="00DB4B44"/>
    <w:rsid w:val="00DC2272"/>
    <w:rsid w:val="00DC3AB0"/>
    <w:rsid w:val="00DC4256"/>
    <w:rsid w:val="00DC458A"/>
    <w:rsid w:val="00DC645C"/>
    <w:rsid w:val="00DC71BD"/>
    <w:rsid w:val="00DC7BB2"/>
    <w:rsid w:val="00DC7C16"/>
    <w:rsid w:val="00DD01BB"/>
    <w:rsid w:val="00DD070D"/>
    <w:rsid w:val="00DD3B6C"/>
    <w:rsid w:val="00DD3DDF"/>
    <w:rsid w:val="00DE1022"/>
    <w:rsid w:val="00DE22C7"/>
    <w:rsid w:val="00DE2C90"/>
    <w:rsid w:val="00DE6732"/>
    <w:rsid w:val="00DF49E1"/>
    <w:rsid w:val="00E03912"/>
    <w:rsid w:val="00E15317"/>
    <w:rsid w:val="00E236E0"/>
    <w:rsid w:val="00E30732"/>
    <w:rsid w:val="00E31DD3"/>
    <w:rsid w:val="00E32112"/>
    <w:rsid w:val="00E3253B"/>
    <w:rsid w:val="00E32DA2"/>
    <w:rsid w:val="00E33FCF"/>
    <w:rsid w:val="00E4009B"/>
    <w:rsid w:val="00E418EA"/>
    <w:rsid w:val="00E41D60"/>
    <w:rsid w:val="00E476B6"/>
    <w:rsid w:val="00E549FE"/>
    <w:rsid w:val="00E56999"/>
    <w:rsid w:val="00E61798"/>
    <w:rsid w:val="00E66AEB"/>
    <w:rsid w:val="00E67387"/>
    <w:rsid w:val="00E67EC8"/>
    <w:rsid w:val="00E755D3"/>
    <w:rsid w:val="00E75E02"/>
    <w:rsid w:val="00E76041"/>
    <w:rsid w:val="00E82ADE"/>
    <w:rsid w:val="00E8312E"/>
    <w:rsid w:val="00E919FC"/>
    <w:rsid w:val="00E95489"/>
    <w:rsid w:val="00E9712A"/>
    <w:rsid w:val="00E97EC4"/>
    <w:rsid w:val="00EA3452"/>
    <w:rsid w:val="00EA3BBF"/>
    <w:rsid w:val="00EA6DBA"/>
    <w:rsid w:val="00EA7E91"/>
    <w:rsid w:val="00EC1834"/>
    <w:rsid w:val="00EC24DD"/>
    <w:rsid w:val="00EC2BF7"/>
    <w:rsid w:val="00EC2E06"/>
    <w:rsid w:val="00ED336C"/>
    <w:rsid w:val="00EE423D"/>
    <w:rsid w:val="00EE4D06"/>
    <w:rsid w:val="00EE646E"/>
    <w:rsid w:val="00EE7665"/>
    <w:rsid w:val="00EF0E3A"/>
    <w:rsid w:val="00EF1CA4"/>
    <w:rsid w:val="00EF2BE1"/>
    <w:rsid w:val="00EF34B8"/>
    <w:rsid w:val="00EF396A"/>
    <w:rsid w:val="00F02A3E"/>
    <w:rsid w:val="00F05042"/>
    <w:rsid w:val="00F05048"/>
    <w:rsid w:val="00F066B0"/>
    <w:rsid w:val="00F15F41"/>
    <w:rsid w:val="00F21274"/>
    <w:rsid w:val="00F2441C"/>
    <w:rsid w:val="00F24B77"/>
    <w:rsid w:val="00F356C0"/>
    <w:rsid w:val="00F40CD9"/>
    <w:rsid w:val="00F507DB"/>
    <w:rsid w:val="00F56ECD"/>
    <w:rsid w:val="00F63AF5"/>
    <w:rsid w:val="00F67F3A"/>
    <w:rsid w:val="00F702AC"/>
    <w:rsid w:val="00F70ECC"/>
    <w:rsid w:val="00F70F58"/>
    <w:rsid w:val="00F75D3D"/>
    <w:rsid w:val="00F77F27"/>
    <w:rsid w:val="00F8120B"/>
    <w:rsid w:val="00F90196"/>
    <w:rsid w:val="00FA0ED7"/>
    <w:rsid w:val="00FA1122"/>
    <w:rsid w:val="00FA2A4C"/>
    <w:rsid w:val="00FA639D"/>
    <w:rsid w:val="00FA665B"/>
    <w:rsid w:val="00FB6A1D"/>
    <w:rsid w:val="00FB7B97"/>
    <w:rsid w:val="00FC0168"/>
    <w:rsid w:val="00FC3E81"/>
    <w:rsid w:val="00FC545B"/>
    <w:rsid w:val="00FC7CDE"/>
    <w:rsid w:val="00FD1661"/>
    <w:rsid w:val="00FD225D"/>
    <w:rsid w:val="00FD22B1"/>
    <w:rsid w:val="00FE08AB"/>
    <w:rsid w:val="00FE6D9B"/>
    <w:rsid w:val="00FE74CA"/>
    <w:rsid w:val="00FF03BF"/>
    <w:rsid w:val="00FF4C25"/>
    <w:rsid w:val="00FF503E"/>
    <w:rsid w:val="00FF62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6C1E91"/>
  <w15:docId w15:val="{BE8A60CA-04DE-47A8-81FB-6897E77FA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75F49"/>
  </w:style>
  <w:style w:type="paragraph" w:styleId="Heading1">
    <w:name w:val="heading 1"/>
    <w:basedOn w:val="Normal"/>
    <w:next w:val="Normal"/>
    <w:rsid w:val="00D75F49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rsid w:val="00D75F4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D75F4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D75F49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D75F49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D75F49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D75F49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D75F49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D75F49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D75F49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sid w:val="00D75F49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rsid w:val="00D75F49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F4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C4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062"/>
  </w:style>
  <w:style w:type="paragraph" w:customStyle="1" w:styleId="NoSpacing1">
    <w:name w:val="No Spacing1"/>
    <w:link w:val="NoSpacingChar"/>
    <w:uiPriority w:val="1"/>
    <w:qFormat/>
    <w:rsid w:val="009B5C96"/>
    <w:pPr>
      <w:widowControl/>
      <w:spacing w:after="0" w:line="240" w:lineRule="auto"/>
    </w:pPr>
    <w:rPr>
      <w:rFonts w:eastAsia="SimSun" w:cs="Times New Roman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B5C96"/>
    <w:rPr>
      <w:rFonts w:eastAsia="SimSun" w:cs="Times New Roman"/>
      <w:lang w:val="en-US" w:eastAsia="en-US"/>
    </w:rPr>
  </w:style>
  <w:style w:type="paragraph" w:styleId="NormalWeb">
    <w:name w:val="Normal (Web)"/>
    <w:basedOn w:val="Normal"/>
    <w:uiPriority w:val="99"/>
    <w:unhideWhenUsed/>
    <w:rsid w:val="00C9090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44"/>
    <w:rPr>
      <w:rFonts w:ascii="Tahoma" w:hAnsi="Tahoma" w:cs="Tahoma"/>
      <w:sz w:val="16"/>
      <w:szCs w:val="16"/>
    </w:rPr>
  </w:style>
  <w:style w:type="character" w:customStyle="1" w:styleId="il">
    <w:name w:val="il"/>
    <w:basedOn w:val="DefaultParagraphFont"/>
    <w:rsid w:val="000E3EB7"/>
  </w:style>
  <w:style w:type="paragraph" w:customStyle="1" w:styleId="m7011186039819770489gmail-msolistparagraph">
    <w:name w:val="m_7011186039819770489gmail-msolistparagraph"/>
    <w:basedOn w:val="Normal"/>
    <w:rsid w:val="00CA73C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475561"/>
  </w:style>
  <w:style w:type="paragraph" w:customStyle="1" w:styleId="m-9073161838956516257gmail-msolistparagraph">
    <w:name w:val="m_-9073161838956516257gmail-msolistparagraph"/>
    <w:basedOn w:val="Normal"/>
    <w:rsid w:val="00574C3B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870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70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70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7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70D1"/>
    <w:rPr>
      <w:b/>
      <w:bCs/>
      <w:sz w:val="20"/>
      <w:szCs w:val="20"/>
    </w:rPr>
  </w:style>
  <w:style w:type="paragraph" w:styleId="NoSpacing">
    <w:name w:val="No Spacing"/>
    <w:uiPriority w:val="1"/>
    <w:qFormat/>
    <w:rsid w:val="001E6399"/>
    <w:pPr>
      <w:widowControl/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paragraph" w:customStyle="1" w:styleId="m-5770666192641659187gmail-msonormal">
    <w:name w:val="m_-5770666192641659187gmail-msonormal"/>
    <w:basedOn w:val="Normal"/>
    <w:rsid w:val="0083114D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629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2599112305708777174gmail-msonormal">
    <w:name w:val="m_2599112305708777174gmail-msonormal"/>
    <w:basedOn w:val="Normal"/>
    <w:rsid w:val="00D60A04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238788826140140219gmail-msonormal">
    <w:name w:val="m_-238788826140140219gmail-msonormal"/>
    <w:basedOn w:val="Normal"/>
    <w:rsid w:val="006244D0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-238788826140140219gmail-il">
    <w:name w:val="m_-238788826140140219gmail-il"/>
    <w:basedOn w:val="DefaultParagraphFont"/>
    <w:rsid w:val="006244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46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3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8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5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2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3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4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3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3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8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31683">
          <w:marLeft w:val="3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15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1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1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9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6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7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6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9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4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9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6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3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0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2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BC6D80-92DD-4D03-BA26-41074359A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Ferrariz</dc:creator>
  <cp:lastModifiedBy>Jem Eric F. Famorcan</cp:lastModifiedBy>
  <cp:revision>4</cp:revision>
  <dcterms:created xsi:type="dcterms:W3CDTF">2020-11-05T10:05:00Z</dcterms:created>
  <dcterms:modified xsi:type="dcterms:W3CDTF">2020-11-06T08:44:00Z</dcterms:modified>
</cp:coreProperties>
</file>